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0163" w:rsidRPr="00207141" w:rsidRDefault="00913978" w:rsidP="00516109">
      <w:pPr>
        <w:pStyle w:val="Default"/>
        <w:tabs>
          <w:tab w:val="left" w:pos="0"/>
        </w:tabs>
        <w:spacing w:before="240"/>
        <w:jc w:val="right"/>
        <w:rPr>
          <w:sz w:val="22"/>
          <w:szCs w:val="22"/>
        </w:rPr>
      </w:pPr>
      <w:r>
        <w:rPr>
          <w:sz w:val="22"/>
          <w:szCs w:val="22"/>
        </w:rPr>
        <w:t>A</w:t>
      </w:r>
      <w:r w:rsidR="000848C0" w:rsidRPr="00207141">
        <w:rPr>
          <w:sz w:val="22"/>
          <w:szCs w:val="22"/>
        </w:rPr>
        <w:t>nnexure 1</w:t>
      </w:r>
    </w:p>
    <w:p w:rsidR="000848C0" w:rsidRPr="00207141" w:rsidRDefault="000848C0" w:rsidP="00E21B76">
      <w:pPr>
        <w:jc w:val="center"/>
        <w:rPr>
          <w:rFonts w:ascii="Arial" w:hAnsi="Arial" w:cs="Arial"/>
          <w:b/>
          <w:caps/>
          <w:szCs w:val="22"/>
        </w:rPr>
      </w:pPr>
    </w:p>
    <w:p w:rsidR="000848C0" w:rsidRPr="00516109" w:rsidRDefault="000848C0" w:rsidP="00516109">
      <w:pPr>
        <w:jc w:val="center"/>
        <w:rPr>
          <w:rFonts w:ascii="Arial" w:hAnsi="Arial" w:cs="Arial"/>
          <w:b/>
          <w:caps/>
          <w:szCs w:val="22"/>
        </w:rPr>
      </w:pPr>
      <w:r w:rsidRPr="00516109">
        <w:rPr>
          <w:rFonts w:ascii="Arial" w:hAnsi="Arial" w:cs="Arial"/>
          <w:b/>
          <w:caps/>
          <w:szCs w:val="22"/>
        </w:rPr>
        <w:t>Annual University Research Grant</w:t>
      </w:r>
    </w:p>
    <w:p w:rsidR="000848C0" w:rsidRPr="00516109" w:rsidRDefault="000848C0" w:rsidP="00516109">
      <w:pPr>
        <w:jc w:val="center"/>
        <w:rPr>
          <w:rFonts w:ascii="Arial" w:hAnsi="Arial" w:cs="Arial"/>
          <w:b/>
          <w:caps/>
          <w:szCs w:val="22"/>
        </w:rPr>
      </w:pPr>
      <w:r w:rsidRPr="00516109">
        <w:rPr>
          <w:rFonts w:ascii="Arial" w:hAnsi="Arial" w:cs="Arial"/>
          <w:b/>
          <w:caps/>
          <w:szCs w:val="22"/>
        </w:rPr>
        <w:t>Application Form</w:t>
      </w:r>
    </w:p>
    <w:p w:rsidR="000848C0" w:rsidRPr="00207141" w:rsidRDefault="000848C0" w:rsidP="00516109">
      <w:pPr>
        <w:rPr>
          <w:rFonts w:ascii="Arial" w:hAnsi="Arial" w:cs="Arial"/>
          <w:szCs w:val="22"/>
        </w:rPr>
      </w:pPr>
    </w:p>
    <w:tbl>
      <w:tblPr>
        <w:tblW w:w="10660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35"/>
        <w:gridCol w:w="1529"/>
        <w:gridCol w:w="204"/>
        <w:gridCol w:w="622"/>
        <w:gridCol w:w="703"/>
        <w:gridCol w:w="1872"/>
        <w:gridCol w:w="312"/>
        <w:gridCol w:w="78"/>
        <w:gridCol w:w="720"/>
        <w:gridCol w:w="166"/>
        <w:gridCol w:w="350"/>
        <w:gridCol w:w="279"/>
        <w:gridCol w:w="221"/>
        <w:gridCol w:w="244"/>
        <w:gridCol w:w="677"/>
        <w:gridCol w:w="133"/>
        <w:gridCol w:w="191"/>
        <w:gridCol w:w="1624"/>
      </w:tblGrid>
      <w:tr w:rsidR="000848C0" w:rsidRPr="00207141" w:rsidTr="00516109">
        <w:tc>
          <w:tcPr>
            <w:tcW w:w="37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caps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caps/>
                <w:szCs w:val="22"/>
              </w:rPr>
              <w:t xml:space="preserve">Grant Applied for </w:t>
            </w:r>
          </w:p>
        </w:tc>
        <w:sdt>
          <w:sdtPr>
            <w:id w:val="1854225697"/>
            <w:placeholder>
              <w:docPart w:val="3B2440EC9438489CAB255436F3F3E0AC"/>
            </w:placeholder>
            <w:showingPlcHdr/>
            <w:dropDownList>
              <w:listItem w:value="Choose an item."/>
              <w:listItem w:displayText="Beginner Faculty Researcher (BFR)" w:value="Beginner Faculty Researcher (BFR)"/>
              <w:listItem w:displayText="Mid-Career Researcher (MCR)" w:value="Mid-Career Researcher (MCR)"/>
              <w:listItem w:displayText="Advanced Career Researcher (ACR)" w:value="Advanced Career Researcher (ACR)"/>
              <w:listItem w:displayText="Teaching &amp; Learning Researcher (TLR)" w:value="Teaching &amp; Learning Researcher (TLR)"/>
            </w:dropDownList>
          </w:sdtPr>
          <w:sdtEndPr/>
          <w:sdtContent>
            <w:tc>
              <w:tcPr>
                <w:tcW w:w="6867" w:type="dxa"/>
                <w:gridSpan w:val="1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1</w:t>
            </w:r>
          </w:p>
        </w:tc>
        <w:tc>
          <w:tcPr>
            <w:tcW w:w="30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caps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caps/>
                <w:szCs w:val="22"/>
              </w:rPr>
              <w:t xml:space="preserve">Research Title </w:t>
            </w:r>
          </w:p>
        </w:tc>
        <w:tc>
          <w:tcPr>
            <w:tcW w:w="6867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pct20" w:color="auto" w:fill="auto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2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RESEARCHERS AND INSTITUTIONS</w:t>
            </w:r>
          </w:p>
        </w:tc>
      </w:tr>
      <w:tr w:rsidR="000848C0" w:rsidRPr="00207141" w:rsidTr="00516109">
        <w:tc>
          <w:tcPr>
            <w:tcW w:w="735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2.1 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Main Applicant and Lead Researcher</w:t>
            </w:r>
          </w:p>
        </w:tc>
      </w:tr>
      <w:tr w:rsidR="000848C0" w:rsidRPr="00207141" w:rsidTr="00516109">
        <w:tc>
          <w:tcPr>
            <w:tcW w:w="735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7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First name</w:t>
            </w:r>
          </w:p>
        </w:tc>
        <w:sdt>
          <w:sdtPr>
            <w:id w:val="225729218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509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3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Last name</w:t>
            </w:r>
          </w:p>
        </w:tc>
        <w:sdt>
          <w:sdtPr>
            <w:id w:val="221568866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369" w:type="dxa"/>
                <w:gridSpan w:val="7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23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College</w:t>
            </w:r>
          </w:p>
        </w:tc>
        <w:tc>
          <w:tcPr>
            <w:tcW w:w="757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alias w:val="College "/>
              <w:tag w:val="College "/>
              <w:id w:val="15883232"/>
              <w:placeholder>
                <w:docPart w:val="5E93612627C047348EF8284247781863"/>
              </w:placeholder>
              <w:showingPlcHdr/>
              <w:dropDownList>
                <w:listItem w:value="Choose an item."/>
                <w:listItem w:displayText="College of Natural Resources " w:value="College of Natural Resources "/>
                <w:listItem w:displayText="College of Science and Technology " w:value="College of Science and Technology "/>
                <w:listItem w:displayText="Gaeddu College of Business Studies " w:value="Gaeddu College of Business Studies "/>
                <w:listItem w:displayText="College of Language and Culture Studies " w:value="College of Language and Culture Studies "/>
                <w:listItem w:displayText="Jigme Namgyel Engineering College" w:value="Jigme Namgyel Engineering College"/>
                <w:listItem w:displayText="Paro College of Education " w:value="Paro College of Education "/>
                <w:listItem w:displayText="Samtse College of Education " w:value="Samtse College of Education "/>
                <w:listItem w:displayText="Sherubtse College " w:value="Sherubtse College "/>
              </w:dropDownList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osition</w:t>
            </w:r>
          </w:p>
        </w:tc>
        <w:sdt>
          <w:sdtPr>
            <w:id w:val="1789698260"/>
            <w:placeholder>
              <w:docPart w:val="3B2440EC9438489CAB255436F3F3E0AC"/>
            </w:placeholder>
            <w:showingPlcHdr/>
            <w:dropDownList>
              <w:listItem w:value="Choose an item."/>
              <w:listItem w:displayText="P5" w:value="P5"/>
              <w:listItem w:displayText="P4" w:value="P4"/>
              <w:listItem w:displayText="P3" w:value="P3"/>
              <w:listItem w:displayText="P2" w:value="P2"/>
              <w:listItem w:displayText="P1" w:value="P1"/>
              <w:listItem w:displayText="EX/ES 3" w:value="EX/ES 3"/>
              <w:listItem w:displayText="EX/ES 2" w:value="EX/ES 2"/>
              <w:listItem w:displayText="EX/ES 1" w:value="EX/ES 1"/>
            </w:dropDownList>
          </w:sdtPr>
          <w:sdtEndPr/>
          <w:sdtContent>
            <w:tc>
              <w:tcPr>
                <w:tcW w:w="5527" w:type="dxa"/>
                <w:gridSpan w:val="11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Sex</w:t>
            </w:r>
          </w:p>
        </w:tc>
        <w:sdt>
          <w:sdtPr>
            <w:alias w:val="Sex"/>
            <w:tag w:val="Sex"/>
            <w:id w:val="15883234"/>
            <w:placeholder>
              <w:docPart w:val="0FDCCE58CADC4861A5DB75326AC2AC83"/>
            </w:placeholder>
            <w:showingPlcHdr/>
            <w:dropDownList>
              <w:listItem w:value="Choose an item."/>
              <w:listItem w:displayText="Male " w:value="Male "/>
              <w:listItem w:displayText="Female" w:value="Female"/>
            </w:dropDownList>
          </w:sdtPr>
          <w:sdtEndPr/>
          <w:sdtContent>
            <w:tc>
              <w:tcPr>
                <w:tcW w:w="1948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Email</w:t>
            </w:r>
          </w:p>
        </w:tc>
        <w:sdt>
          <w:sdtPr>
            <w:id w:val="588507065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hone</w:t>
            </w:r>
          </w:p>
        </w:tc>
        <w:sdt>
          <w:sdtPr>
            <w:id w:val="374969182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caps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caps/>
                <w:szCs w:val="22"/>
              </w:rPr>
              <w:t>Co-Researcher</w:t>
            </w: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First name</w:t>
            </w:r>
          </w:p>
        </w:tc>
        <w:sdt>
          <w:sdtPr>
            <w:id w:val="-627549779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Last name</w:t>
            </w:r>
          </w:p>
        </w:tc>
        <w:sdt>
          <w:sdtPr>
            <w:id w:val="-1416853733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College</w:t>
            </w:r>
          </w:p>
        </w:tc>
        <w:tc>
          <w:tcPr>
            <w:tcW w:w="83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alias w:val="College "/>
              <w:tag w:val="College "/>
              <w:id w:val="1187722329"/>
              <w:placeholder>
                <w:docPart w:val="0BCB843FDF534C03AAC048EBA33AFCB4"/>
              </w:placeholder>
              <w:showingPlcHdr/>
              <w:dropDownList>
                <w:listItem w:value="Choose an item."/>
                <w:listItem w:displayText="College of Natural Resources " w:value="College of Natural Resources "/>
                <w:listItem w:displayText="College of Science and Technology " w:value="College of Science and Technology "/>
                <w:listItem w:displayText="Gaeddu College of Business Studies " w:value="Gaeddu College of Business Studies "/>
                <w:listItem w:displayText="College of Language and Culture Studies " w:value="College of Language and Culture Studies "/>
                <w:listItem w:displayText="Jigme Namgyel Engineering College" w:value="Jigme Namgyel Engineering College"/>
                <w:listItem w:displayText="Paro College of Education " w:value="Paro College of Education "/>
                <w:listItem w:displayText="Samtse College of Education " w:value="Samtse College of Education "/>
                <w:listItem w:displayText="Sherubtse College " w:value="Sherubtse College "/>
              </w:dropDownList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207141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osition</w:t>
            </w:r>
          </w:p>
        </w:tc>
        <w:sdt>
          <w:sdtPr>
            <w:id w:val="-1669783297"/>
            <w:placeholder>
              <w:docPart w:val="7871B8D8661F43C4BAC3E3C599DC93BF"/>
            </w:placeholder>
            <w:showingPlcHdr/>
            <w:dropDownList>
              <w:listItem w:value="Choose an item."/>
              <w:listItem w:displayText="P5" w:value="P5"/>
              <w:listItem w:displayText="P4" w:value="P4"/>
              <w:listItem w:displayText="P3" w:value="P3"/>
              <w:listItem w:displayText="P2" w:value="P2"/>
              <w:listItem w:displayText="P1" w:value="P1"/>
              <w:listItem w:displayText="EX/ES 3" w:value="EX/ES 3"/>
              <w:listItem w:displayText="EX/ES 2" w:value="EX/ES 2"/>
              <w:listItem w:displayText="EX/ES 1" w:value="EX/ES 1"/>
            </w:dropDownList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Sex</w:t>
            </w:r>
          </w:p>
        </w:tc>
        <w:sdt>
          <w:sdtPr>
            <w:alias w:val="Sex"/>
            <w:tag w:val="Sex"/>
            <w:id w:val="1885832265"/>
            <w:placeholder>
              <w:docPart w:val="FA00A8F02205447EBDBF70C037A47E0C"/>
            </w:placeholder>
            <w:showingPlcHdr/>
            <w:dropDownList>
              <w:listItem w:value="Choose an item."/>
              <w:listItem w:displayText="Male " w:value="Male "/>
              <w:listItem w:displayText="Female" w:value="Female"/>
            </w:dropDownList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Email</w:t>
            </w:r>
          </w:p>
        </w:tc>
        <w:sdt>
          <w:sdtPr>
            <w:id w:val="1658807746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hone</w:t>
            </w:r>
          </w:p>
        </w:tc>
        <w:sdt>
          <w:sdtPr>
            <w:id w:val="382297390"/>
            <w:placeholder>
              <w:docPart w:val="DC937AA321044662A9B65FC9C04A5222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caps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caps/>
                <w:szCs w:val="22"/>
              </w:rPr>
              <w:t>Co-Researcher</w:t>
            </w: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First name</w:t>
            </w:r>
          </w:p>
        </w:tc>
        <w:sdt>
          <w:sdtPr>
            <w:id w:val="599147517"/>
            <w:placeholder>
              <w:docPart w:val="C695EE702FD74573B59982AA871FFB1B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Last name</w:t>
            </w:r>
          </w:p>
        </w:tc>
        <w:sdt>
          <w:sdtPr>
            <w:id w:val="-1396278334"/>
            <w:placeholder>
              <w:docPart w:val="70A9DE1A35C540A2B6FB9344214112A5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College</w:t>
            </w:r>
          </w:p>
        </w:tc>
        <w:tc>
          <w:tcPr>
            <w:tcW w:w="83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alias w:val="College "/>
              <w:tag w:val="College "/>
              <w:id w:val="-353956338"/>
              <w:placeholder>
                <w:docPart w:val="155A4BC1183F477989B5EE8C612B658C"/>
              </w:placeholder>
              <w:showingPlcHdr/>
              <w:dropDownList>
                <w:listItem w:value="Choose an item."/>
                <w:listItem w:displayText="College of Natural Resources " w:value="College of Natural Resources "/>
                <w:listItem w:displayText="College of Science and Technology " w:value="College of Science and Technology "/>
                <w:listItem w:displayText="Gaeddu College of Business Studies " w:value="Gaeddu College of Business Studies "/>
                <w:listItem w:displayText="College of Language and Culture Studies " w:value="College of Language and Culture Studies "/>
                <w:listItem w:displayText="Jigme Namgyel Engineering College" w:value="Jigme Namgyel Engineering College"/>
                <w:listItem w:displayText="Paro College of Education " w:value="Paro College of Education "/>
                <w:listItem w:displayText="Samtse College of Education " w:value="Samtse College of Education "/>
                <w:listItem w:displayText="Sherubtse College " w:value="Sherubtse College "/>
              </w:dropDownList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osition</w:t>
            </w:r>
          </w:p>
        </w:tc>
        <w:sdt>
          <w:sdtPr>
            <w:id w:val="-1334607763"/>
            <w:placeholder>
              <w:docPart w:val="AE88C6616D114CD38BB844FF0B507E9F"/>
            </w:placeholder>
            <w:showingPlcHdr/>
            <w:dropDownList>
              <w:listItem w:value="Choose an item."/>
              <w:listItem w:displayText="P5" w:value="P5"/>
              <w:listItem w:displayText="P4" w:value="P4"/>
              <w:listItem w:displayText="P3" w:value="P3"/>
              <w:listItem w:displayText="P2" w:value="P2"/>
              <w:listItem w:displayText="P1" w:value="P1"/>
              <w:listItem w:displayText="EX/ES 3" w:value="EX/ES 3"/>
              <w:listItem w:displayText="EX/ES 2" w:value="EX/ES 2"/>
              <w:listItem w:displayText="EX/ES 1" w:value="EX/ES 1"/>
            </w:dropDownList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Sex</w:t>
            </w:r>
          </w:p>
        </w:tc>
        <w:sdt>
          <w:sdtPr>
            <w:alias w:val="Sex"/>
            <w:tag w:val="Sex"/>
            <w:id w:val="2121326883"/>
            <w:placeholder>
              <w:docPart w:val="97D109338FEC4D228F452B2E6A62CC66"/>
            </w:placeholder>
            <w:showingPlcHdr/>
            <w:dropDownList>
              <w:listItem w:value="Choose an item."/>
              <w:listItem w:displayText="Male " w:value="Male "/>
              <w:listItem w:displayText="Female" w:value="Female"/>
            </w:dropDownList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Email</w:t>
            </w:r>
          </w:p>
        </w:tc>
        <w:sdt>
          <w:sdtPr>
            <w:id w:val="-2017604682"/>
            <w:placeholder>
              <w:docPart w:val="CA68013AFB944F7D8742E631B1FE3925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hone</w:t>
            </w:r>
          </w:p>
        </w:tc>
        <w:sdt>
          <w:sdtPr>
            <w:id w:val="1818142206"/>
            <w:placeholder>
              <w:docPart w:val="105263D95FAA46AA8C0A8D427CB6D854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caps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caps/>
                <w:szCs w:val="22"/>
              </w:rPr>
              <w:t>Co-Researcher</w:t>
            </w: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First name</w:t>
            </w:r>
          </w:p>
        </w:tc>
        <w:sdt>
          <w:sdtPr>
            <w:id w:val="-1600939788"/>
            <w:placeholder>
              <w:docPart w:val="21FFAEF54AAA4E189CE570CBBC405A93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Last name</w:t>
            </w:r>
          </w:p>
        </w:tc>
        <w:sdt>
          <w:sdtPr>
            <w:id w:val="-1239633903"/>
            <w:placeholder>
              <w:docPart w:val="4974BFD22D9B4CCDA84B8DADB9652202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College</w:t>
            </w:r>
          </w:p>
        </w:tc>
        <w:tc>
          <w:tcPr>
            <w:tcW w:w="8396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alias w:val="College "/>
              <w:tag w:val="College "/>
              <w:id w:val="-150299803"/>
              <w:placeholder>
                <w:docPart w:val="6A64064C283548299BCA868C14607553"/>
              </w:placeholder>
              <w:showingPlcHdr/>
              <w:dropDownList>
                <w:listItem w:value="Choose an item."/>
                <w:listItem w:displayText="College of Natural Resources " w:value="College of Natural Resources "/>
                <w:listItem w:displayText="College of Science and Technology " w:value="College of Science and Technology "/>
                <w:listItem w:displayText="Gaeddu College of Business Studies " w:value="Gaeddu College of Business Studies "/>
                <w:listItem w:displayText="College of Language and Culture Studies " w:value="College of Language and Culture Studies "/>
                <w:listItem w:displayText="Jigme Namgyel Engineering College" w:value="Jigme Namgyel Engineering College"/>
                <w:listItem w:displayText="Paro College of Education " w:value="Paro College of Education "/>
                <w:listItem w:displayText="Samtse College of Education " w:value="Samtse College of Education "/>
                <w:listItem w:displayText="Sherubtse College " w:value="Sherubtse College "/>
              </w:dropDownList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osition</w:t>
            </w:r>
          </w:p>
        </w:tc>
        <w:sdt>
          <w:sdtPr>
            <w:id w:val="-2135780290"/>
            <w:placeholder>
              <w:docPart w:val="84E7EC8D1E2848D6A6599570C9FD3BF5"/>
            </w:placeholder>
            <w:showingPlcHdr/>
            <w:dropDownList>
              <w:listItem w:value="Choose an item."/>
              <w:listItem w:displayText="P5" w:value="P5"/>
              <w:listItem w:displayText="P4" w:value="P4"/>
              <w:listItem w:displayText="P3" w:value="P3"/>
              <w:listItem w:displayText="P2" w:value="P2"/>
              <w:listItem w:displayText="P1" w:value="P1"/>
              <w:listItem w:displayText="EX/ES 3" w:value="EX/ES 3"/>
              <w:listItem w:displayText="EX/ES 2" w:value="EX/ES 2"/>
              <w:listItem w:displayText="EX/ES 1" w:value="EX/ES 1"/>
            </w:dropDownList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Sex</w:t>
            </w:r>
          </w:p>
        </w:tc>
        <w:sdt>
          <w:sdtPr>
            <w:alias w:val="Sex"/>
            <w:tag w:val="Sex"/>
            <w:id w:val="-1924560578"/>
            <w:placeholder>
              <w:docPart w:val="9A0F3CA4B6F145A5BEBCE5860DF8B0DF"/>
            </w:placeholder>
            <w:showingPlcHdr/>
            <w:dropDownList>
              <w:listItem w:value="Choose an item."/>
              <w:listItem w:displayText="Male " w:value="Male "/>
              <w:listItem w:displayText="Female" w:value="Female"/>
            </w:dropDownList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hoose an item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Email</w:t>
            </w:r>
          </w:p>
        </w:tc>
        <w:sdt>
          <w:sdtPr>
            <w:id w:val="427390841"/>
            <w:placeholder>
              <w:docPart w:val="9358D5FE08944E2ABBFC441AC1B09C71"/>
            </w:placeholder>
            <w:showingPlcHdr/>
          </w:sdtPr>
          <w:sdtEndPr/>
          <w:sdtContent>
            <w:tc>
              <w:tcPr>
                <w:tcW w:w="3401" w:type="dxa"/>
                <w:gridSpan w:val="4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  <w:tc>
          <w:tcPr>
            <w:tcW w:w="127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hone</w:t>
            </w:r>
          </w:p>
        </w:tc>
        <w:sdt>
          <w:sdtPr>
            <w:id w:val="659817461"/>
            <w:placeholder>
              <w:docPart w:val="E9C8E71B1D2746A4ABB1878B471700E6"/>
            </w:placeholder>
            <w:showingPlcHdr/>
          </w:sdtPr>
          <w:sdtEndPr/>
          <w:sdtContent>
            <w:tc>
              <w:tcPr>
                <w:tcW w:w="3719" w:type="dxa"/>
                <w:gridSpan w:val="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3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 xml:space="preserve">PROJECT DESCRIPTION </w:t>
            </w: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3.1 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roblem Statement (Between 200 – 250 words)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7C0C30" w:rsidP="00516109">
            <w:pPr>
              <w:jc w:val="both"/>
              <w:rPr>
                <w:rFonts w:ascii="Arial" w:eastAsiaTheme="minorEastAsia" w:hAnsi="Arial" w:cs="Arial"/>
                <w:szCs w:val="22"/>
                <w:lang w:val="en-AU"/>
              </w:rPr>
            </w:pPr>
            <w:sdt>
              <w:sdtPr>
                <w:id w:val="738371033"/>
                <w:placeholder>
                  <w:docPart w:val="610F8CF491F946CA96410884CF1C2BE3"/>
                </w:placeholder>
                <w:showingPlcHdr/>
              </w:sdtPr>
              <w:sdtEndPr/>
              <w:sdtContent>
                <w:r w:rsidR="000848C0"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sdtContent>
            </w:sdt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2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Research Questions and Sub-questions: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1384866547"/>
              <w:placeholder>
                <w:docPart w:val="043F7CD27EF9440B88E58D6E59285C96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3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Review of Key Literatures (between 400 – 500 words)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id w:val="1705750578"/>
              <w:placeholder>
                <w:docPart w:val="79D8338BC69943A2957CE8D84BB8DEC0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autoSpaceDE w:val="0"/>
                  <w:autoSpaceDN w:val="0"/>
                  <w:adjustRightInd w:val="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lastRenderedPageBreak/>
              <w:t>3.4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Methodology (1000 words) </w:t>
            </w: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4.1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Approach/Paradigm Theory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1249573627"/>
              <w:placeholder>
                <w:docPart w:val="7ED06348EA6C4AB9A9EC3B7A122435AF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4.2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Data Collection Procedures 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330525959"/>
              <w:placeholder>
                <w:docPart w:val="7AC1DA85564148DE92C42B420EA1E0AC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207141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ind w:left="6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4.3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Data Analysis Procedures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076251478"/>
              <w:placeholder>
                <w:docPart w:val="A0F8975F815949098596B536CB324581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ind w:left="6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4.4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Data Presentation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id w:val="1913817525"/>
              <w:placeholder>
                <w:docPart w:val="5114F67BB26F472E9ABE035019B327E9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4.5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Ethical Considerations 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id w:val="1244926817"/>
              <w:placeholder>
                <w:docPart w:val="A8E036939EC14E8F8BCD4C8175A61151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5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Significance of the Study (in relation to knowledge, policy and practice) (200 words) 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id w:val="-2041346317"/>
              <w:placeholder>
                <w:docPart w:val="605BB7355E8A4B118FCF0ACF51452B94"/>
              </w:placeholder>
              <w:showingPlcHdr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 w:bidi="ar-SA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6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Research Dissemination (for example, publication in journals, periodicals, newspapers, etc.) </w:t>
            </w:r>
          </w:p>
        </w:tc>
      </w:tr>
      <w:tr w:rsidR="000848C0" w:rsidRPr="00207141" w:rsidTr="00516109">
        <w:tc>
          <w:tcPr>
            <w:tcW w:w="10660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013181636"/>
              <w:placeholder>
                <w:docPart w:val="DC937AA321044662A9B65FC9C04A5222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3.7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References:</w:t>
            </w:r>
          </w:p>
        </w:tc>
      </w:tr>
      <w:tr w:rsidR="000848C0" w:rsidRPr="00207141" w:rsidTr="00516109">
        <w:sdt>
          <w:sdtPr>
            <w:id w:val="-670111673"/>
            <w:placeholder>
              <w:docPart w:val="8A5BB8394FDA432496286C105511EE7A"/>
            </w:placeholder>
            <w:showingPlcHdr/>
          </w:sdtPr>
          <w:sdtEndPr/>
          <w:sdtContent>
            <w:tc>
              <w:tcPr>
                <w:tcW w:w="10660" w:type="dxa"/>
                <w:gridSpan w:val="18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tc>
          </w:sdtContent>
        </w:sdt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4</w:t>
            </w:r>
          </w:p>
        </w:tc>
        <w:tc>
          <w:tcPr>
            <w:tcW w:w="9925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Action Plan and Budget </w:t>
            </w:r>
          </w:p>
        </w:tc>
      </w:tr>
      <w:tr w:rsidR="000848C0" w:rsidRPr="00207141" w:rsidTr="00516109">
        <w:tc>
          <w:tcPr>
            <w:tcW w:w="7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/>
              </w:rPr>
            </w:pPr>
          </w:p>
          <w:p w:rsidR="000848C0" w:rsidRPr="00516109" w:rsidRDefault="000848C0" w:rsidP="00516109">
            <w:pPr>
              <w:spacing w:before="60" w:after="60"/>
              <w:jc w:val="both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Particulars</w:t>
            </w:r>
          </w:p>
        </w:tc>
        <w:tc>
          <w:tcPr>
            <w:tcW w:w="298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jc w:val="center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Time Frame</w:t>
            </w:r>
          </w:p>
        </w:tc>
        <w:tc>
          <w:tcPr>
            <w:tcW w:w="162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Budget</w:t>
            </w:r>
          </w:p>
        </w:tc>
      </w:tr>
      <w:tr w:rsidR="000848C0" w:rsidRPr="00207141" w:rsidTr="00516109">
        <w:tc>
          <w:tcPr>
            <w:tcW w:w="7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Start Date</w:t>
            </w: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End Date</w:t>
            </w:r>
          </w:p>
        </w:tc>
        <w:tc>
          <w:tcPr>
            <w:tcW w:w="162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0848C0" w:rsidRPr="00516109" w:rsidRDefault="000848C0" w:rsidP="00516109">
            <w:pPr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202047098"/>
              <w:placeholder>
                <w:docPart w:val="185F726B83194111A2EF4DD167D816DD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617330081"/>
              <w:placeholder>
                <w:docPart w:val="9DF046CF2EF04E04B154FE96BF7D3B93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925755818"/>
              <w:placeholder>
                <w:docPart w:val="708A1DED7785470384FF78AB10195651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1674099290"/>
              <w:placeholder>
                <w:docPart w:val="36A55012C8AE4B3D858A0B555286C4C9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1362161940"/>
              <w:placeholder>
                <w:docPart w:val="CA40554121E84CE1B4EF8D2713AF92D3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1338533196"/>
              <w:placeholder>
                <w:docPart w:val="838767F2B8CA4DA78BE7411E22D496F9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sdt>
            <w:sdtPr>
              <w:id w:val="-607886589"/>
              <w:placeholder>
                <w:docPart w:val="F1292F2E33A94074B4E5FDE4A4E41158"/>
              </w:placeholder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</w:tc>
        <w:tc>
          <w:tcPr>
            <w:tcW w:w="1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 xml:space="preserve">5. </w:t>
            </w: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tc>
          <w:tcPr>
            <w:tcW w:w="460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20" w:color="auto" w:fill="auto"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lastRenderedPageBreak/>
              <w:t>6</w:t>
            </w: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Has the Principal researcher previously received Annual University Research Grant (AURG) in the past two years?</w:t>
            </w:r>
          </w:p>
        </w:tc>
        <w:tc>
          <w:tcPr>
            <w:tcW w:w="460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Yes  </w:t>
            </w: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1369871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6109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516109">
              <w:rPr>
                <w:rFonts w:ascii="Arial" w:hAnsi="Arial" w:cs="Arial"/>
                <w:szCs w:val="22"/>
              </w:rPr>
              <w:t xml:space="preserve">         No </w:t>
            </w: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254718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6109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jc w:val="right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Amount in Nu. </w:t>
            </w:r>
          </w:p>
        </w:tc>
        <w:sdt>
          <w:sdtPr>
            <w:rPr>
              <w:rFonts w:ascii="Arial" w:hAnsi="Arial" w:cs="Arial"/>
              <w:szCs w:val="22"/>
            </w:rPr>
            <w:id w:val="-205795894"/>
            <w:placeholder>
              <w:docPart w:val="3B2440EC9438489CAB255436F3F3E0AC"/>
            </w:placeholder>
            <w:dropDownList>
              <w:listItem w:displayText="choose an item" w:value="choose an item"/>
              <w:listItem w:displayText="2013" w:value="2013"/>
              <w:listItem w:displayText="2014" w:value="2014"/>
              <w:listItem w:displayText="2015" w:value="2015"/>
              <w:listItem w:displayText="2016" w:value="2016"/>
            </w:dropDownList>
          </w:sdtPr>
          <w:sdtEndPr/>
          <w:sdtContent>
            <w:tc>
              <w:tcPr>
                <w:tcW w:w="7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Fonts w:ascii="Arial" w:hAnsi="Arial" w:cs="Arial"/>
                    <w:szCs w:val="22"/>
                  </w:rPr>
                  <w:t>choose an item</w:t>
                </w:r>
              </w:p>
            </w:tc>
          </w:sdtContent>
        </w:sdt>
        <w:tc>
          <w:tcPr>
            <w:tcW w:w="12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sdt>
          <w:sdtPr>
            <w:rPr>
              <w:rFonts w:ascii="Arial" w:hAnsi="Arial" w:cs="Arial"/>
              <w:szCs w:val="22"/>
            </w:rPr>
            <w:id w:val="-1906826356"/>
            <w:dropDownList>
              <w:listItem w:displayText="choose an item" w:value="choose an item"/>
              <w:listItem w:displayText="2013" w:value="2013"/>
              <w:listItem w:displayText="2014" w:value="2014"/>
              <w:listItem w:displayText="2015" w:value="2015"/>
              <w:listItem w:displayText="2016" w:value="2016"/>
            </w:dropDownList>
          </w:sdtPr>
          <w:sdtEndPr/>
          <w:sdtContent>
            <w:tc>
              <w:tcPr>
                <w:tcW w:w="810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Fonts w:ascii="Arial" w:hAnsi="Arial" w:cs="Arial"/>
                    <w:szCs w:val="22"/>
                  </w:rPr>
                  <w:t>2016</w:t>
                </w:r>
              </w:p>
            </w:tc>
          </w:sdtContent>
        </w:sdt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7</w:t>
            </w: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>Has the Principal researcher previously received college research grant in the past two years?</w:t>
            </w:r>
          </w:p>
        </w:tc>
        <w:tc>
          <w:tcPr>
            <w:tcW w:w="460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Yes  </w:t>
            </w: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-58711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6109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  <w:r w:rsidRPr="00516109">
              <w:rPr>
                <w:rFonts w:ascii="Arial" w:hAnsi="Arial" w:cs="Arial"/>
                <w:szCs w:val="22"/>
              </w:rPr>
              <w:t xml:space="preserve">         No </w:t>
            </w:r>
            <w:sdt>
              <w:sdtPr>
                <w:rPr>
                  <w:rFonts w:ascii="Segoe UI Symbol" w:eastAsia="MS Gothic" w:hAnsi="Segoe UI Symbol" w:cs="Segoe UI Symbol"/>
                  <w:szCs w:val="22"/>
                </w:rPr>
                <w:id w:val="48050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6109">
                  <w:rPr>
                    <w:rFonts w:ascii="Segoe UI Symbol" w:eastAsia="MS Gothic" w:hAnsi="Segoe UI Symbol" w:cs="Segoe UI Symbol"/>
                    <w:szCs w:val="22"/>
                  </w:rPr>
                  <w:t>☐</w:t>
                </w:r>
              </w:sdtContent>
            </w:sdt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jc w:val="right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Amount in Nu. </w:t>
            </w:r>
          </w:p>
        </w:tc>
        <w:sdt>
          <w:sdtPr>
            <w:rPr>
              <w:rFonts w:ascii="Arial" w:hAnsi="Arial" w:cs="Arial"/>
              <w:szCs w:val="22"/>
            </w:rPr>
            <w:id w:val="1745210833"/>
            <w:dropDownList>
              <w:listItem w:displayText="choose an item" w:value="choose an item"/>
              <w:listItem w:displayText="2013" w:value="2013"/>
              <w:listItem w:displayText="2014" w:value="2014"/>
              <w:listItem w:displayText="2015" w:value="2015"/>
              <w:listItem w:displayText="2016" w:value="2016"/>
            </w:dropDownList>
          </w:sdtPr>
          <w:sdtEndPr/>
          <w:sdtContent>
            <w:tc>
              <w:tcPr>
                <w:tcW w:w="72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Fonts w:ascii="Arial" w:hAnsi="Arial" w:cs="Arial"/>
                    <w:szCs w:val="22"/>
                  </w:rPr>
                  <w:t>choose an item</w:t>
                </w:r>
              </w:p>
            </w:tc>
          </w:sdtContent>
        </w:sdt>
        <w:tc>
          <w:tcPr>
            <w:tcW w:w="126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</w:p>
        </w:tc>
        <w:sdt>
          <w:sdtPr>
            <w:rPr>
              <w:rFonts w:ascii="Arial" w:hAnsi="Arial" w:cs="Arial"/>
              <w:szCs w:val="22"/>
            </w:rPr>
            <w:id w:val="-922959514"/>
            <w:dropDownList>
              <w:listItem w:displayText="choose an item" w:value="choose an item"/>
              <w:listItem w:displayText="2013" w:value="2013"/>
              <w:listItem w:displayText="2014" w:value="2014"/>
              <w:listItem w:displayText="2015" w:value="2015"/>
              <w:listItem w:displayText="2016" w:value="2016"/>
            </w:dropDownList>
          </w:sdtPr>
          <w:sdtEndPr/>
          <w:sdtContent>
            <w:tc>
              <w:tcPr>
                <w:tcW w:w="810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hideMark/>
              </w:tcPr>
              <w:p w:rsidR="000848C0" w:rsidRPr="00516109" w:rsidRDefault="000848C0" w:rsidP="00516109">
                <w:pPr>
                  <w:spacing w:before="60" w:after="60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Fonts w:ascii="Arial" w:hAnsi="Arial" w:cs="Arial"/>
                    <w:szCs w:val="22"/>
                  </w:rPr>
                  <w:t>choose an item</w:t>
                </w:r>
              </w:p>
            </w:tc>
          </w:sdtContent>
        </w:sdt>
        <w:tc>
          <w:tcPr>
            <w:tcW w:w="18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</w:p>
        </w:tc>
      </w:tr>
      <w:tr w:rsidR="000848C0" w:rsidRPr="00207141" w:rsidTr="00516109">
        <w:tc>
          <w:tcPr>
            <w:tcW w:w="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8</w:t>
            </w:r>
          </w:p>
        </w:tc>
        <w:tc>
          <w:tcPr>
            <w:tcW w:w="53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szCs w:val="22"/>
              </w:rPr>
              <w:t xml:space="preserve">Ethics committee approval number </w:t>
            </w:r>
          </w:p>
          <w:p w:rsidR="000848C0" w:rsidRPr="00516109" w:rsidRDefault="000848C0" w:rsidP="00516109">
            <w:pPr>
              <w:spacing w:before="60" w:after="60"/>
              <w:rPr>
                <w:rFonts w:ascii="Arial" w:eastAsiaTheme="minorEastAsia" w:hAnsi="Arial" w:cs="Arial"/>
                <w:szCs w:val="22"/>
                <w:lang w:val="en-AU"/>
              </w:rPr>
            </w:pPr>
            <w:r w:rsidRPr="00516109">
              <w:rPr>
                <w:rFonts w:ascii="Arial" w:hAnsi="Arial" w:cs="Arial"/>
                <w:b/>
                <w:szCs w:val="22"/>
              </w:rPr>
              <w:t>Note</w:t>
            </w:r>
            <w:r w:rsidRPr="00516109">
              <w:rPr>
                <w:rFonts w:ascii="Arial" w:hAnsi="Arial" w:cs="Arial"/>
                <w:b/>
                <w:i/>
                <w:szCs w:val="22"/>
              </w:rPr>
              <w:t>:</w:t>
            </w:r>
            <w:r w:rsidRPr="00516109">
              <w:rPr>
                <w:rFonts w:ascii="Arial" w:hAnsi="Arial" w:cs="Arial"/>
                <w:i/>
                <w:szCs w:val="22"/>
              </w:rPr>
              <w:t xml:space="preserve"> Research/Project Proposal (the Principal Researcher must submit a research/project proposal using the RUB proposal submission form)</w:t>
            </w:r>
            <w:r w:rsidRPr="00516109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460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id w:val="-361983828"/>
              <w:showingPlcHdr/>
              <w:text/>
            </w:sdtPr>
            <w:sdtEndPr/>
            <w:sdtContent>
              <w:p w:rsidR="000848C0" w:rsidRPr="00516109" w:rsidRDefault="000848C0" w:rsidP="00516109">
                <w:pPr>
                  <w:spacing w:before="60" w:after="60"/>
                  <w:jc w:val="both"/>
                  <w:rPr>
                    <w:rFonts w:ascii="Arial" w:eastAsiaTheme="minorEastAsia" w:hAnsi="Arial" w:cs="Arial"/>
                    <w:szCs w:val="22"/>
                    <w:lang w:val="en-AU"/>
                  </w:rPr>
                </w:pPr>
                <w:r w:rsidRPr="00516109">
                  <w:rPr>
                    <w:rStyle w:val="PlaceholderText"/>
                    <w:rFonts w:ascii="Arial" w:hAnsi="Arial" w:cs="Arial"/>
                    <w:szCs w:val="22"/>
                  </w:rPr>
                  <w:t>Click here to enter text.</w:t>
                </w:r>
              </w:p>
            </w:sdtContent>
          </w:sdt>
          <w:p w:rsidR="000848C0" w:rsidRPr="00207141" w:rsidRDefault="000848C0" w:rsidP="00516109">
            <w:pPr>
              <w:spacing w:before="60" w:after="60"/>
              <w:rPr>
                <w:rFonts w:ascii="Arial" w:eastAsiaTheme="minorEastAsia" w:hAnsi="Arial" w:cs="Arial"/>
                <w:b/>
                <w:szCs w:val="22"/>
                <w:lang w:val="en-AU" w:bidi="ar-SA"/>
              </w:rPr>
            </w:pPr>
          </w:p>
        </w:tc>
      </w:tr>
    </w:tbl>
    <w:p w:rsidR="000848C0" w:rsidRPr="00207141" w:rsidRDefault="000848C0" w:rsidP="00516109">
      <w:pPr>
        <w:rPr>
          <w:rFonts w:ascii="Arial" w:eastAsiaTheme="minorEastAsia" w:hAnsi="Arial" w:cs="Arial"/>
          <w:szCs w:val="22"/>
          <w:lang w:val="en-AU" w:bidi="ar-SA"/>
        </w:rPr>
      </w:pPr>
    </w:p>
    <w:p w:rsidR="000848C0" w:rsidRPr="00516109" w:rsidRDefault="000848C0" w:rsidP="00516109">
      <w:pPr>
        <w:tabs>
          <w:tab w:val="left" w:pos="460"/>
        </w:tabs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 xml:space="preserve">Certification </w:t>
      </w:r>
    </w:p>
    <w:p w:rsidR="000848C0" w:rsidRPr="00516109" w:rsidRDefault="000848C0" w:rsidP="00516109">
      <w:pPr>
        <w:tabs>
          <w:tab w:val="left" w:pos="460"/>
        </w:tabs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This is to certify that the details provided in this application form are true and complete, and evaluated and endorsed by the College. </w:t>
      </w:r>
    </w:p>
    <w:p w:rsidR="000848C0" w:rsidRPr="00207141" w:rsidRDefault="000848C0" w:rsidP="00516109">
      <w:pPr>
        <w:tabs>
          <w:tab w:val="left" w:pos="460"/>
        </w:tabs>
        <w:ind w:left="-360"/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460"/>
        </w:tabs>
        <w:ind w:left="-360"/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460"/>
        </w:tabs>
        <w:ind w:left="-360"/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460"/>
        </w:tabs>
        <w:ind w:left="-360"/>
        <w:rPr>
          <w:rFonts w:ascii="Arial" w:hAnsi="Arial" w:cs="Arial"/>
          <w:szCs w:val="22"/>
        </w:rPr>
      </w:pPr>
    </w:p>
    <w:p w:rsidR="000848C0" w:rsidRPr="00516109" w:rsidRDefault="000848C0" w:rsidP="00516109">
      <w:pPr>
        <w:tabs>
          <w:tab w:val="left" w:pos="460"/>
        </w:tabs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Chair</w:t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</w:r>
      <w:r w:rsidRPr="00516109">
        <w:rPr>
          <w:rFonts w:ascii="Arial" w:hAnsi="Arial" w:cs="Arial"/>
          <w:szCs w:val="22"/>
        </w:rPr>
        <w:tab/>
        <w:t xml:space="preserve"> </w:t>
      </w:r>
    </w:p>
    <w:p w:rsidR="000848C0" w:rsidRPr="00516109" w:rsidRDefault="000848C0" w:rsidP="00516109">
      <w:pPr>
        <w:tabs>
          <w:tab w:val="left" w:pos="460"/>
        </w:tabs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College Research Committee </w:t>
      </w: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 xml:space="preserve">Date: </w:t>
      </w:r>
      <w:sdt>
        <w:sdtPr>
          <w:rPr>
            <w:b/>
          </w:rPr>
          <w:id w:val="1457070652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16109">
            <w:rPr>
              <w:rStyle w:val="PlaceholderText"/>
              <w:rFonts w:ascii="Arial" w:hAnsi="Arial" w:cs="Arial"/>
              <w:szCs w:val="22"/>
            </w:rPr>
            <w:t>Click here to enter a date.</w:t>
          </w:r>
        </w:sdtContent>
      </w:sdt>
    </w:p>
    <w:p w:rsidR="000848C0" w:rsidRPr="00207141" w:rsidRDefault="000848C0" w:rsidP="00516109">
      <w:pPr>
        <w:tabs>
          <w:tab w:val="left" w:pos="470"/>
        </w:tabs>
        <w:ind w:left="-360"/>
        <w:rPr>
          <w:rFonts w:ascii="Arial" w:hAnsi="Arial" w:cs="Arial"/>
          <w:b/>
          <w:szCs w:val="22"/>
        </w:rPr>
      </w:pPr>
    </w:p>
    <w:p w:rsidR="000848C0" w:rsidRPr="00207141" w:rsidRDefault="000848C0" w:rsidP="00516109">
      <w:pPr>
        <w:tabs>
          <w:tab w:val="left" w:pos="470"/>
        </w:tabs>
        <w:ind w:left="-360"/>
        <w:rPr>
          <w:rFonts w:ascii="Arial" w:hAnsi="Arial" w:cs="Arial"/>
          <w:b/>
          <w:szCs w:val="22"/>
        </w:rPr>
      </w:pPr>
    </w:p>
    <w:p w:rsidR="000848C0" w:rsidRPr="00207141" w:rsidRDefault="000848C0" w:rsidP="00516109">
      <w:pPr>
        <w:tabs>
          <w:tab w:val="left" w:pos="470"/>
        </w:tabs>
        <w:ind w:left="-360"/>
        <w:rPr>
          <w:rFonts w:ascii="Arial" w:hAnsi="Arial" w:cs="Arial"/>
          <w:b/>
          <w:szCs w:val="22"/>
        </w:rPr>
      </w:pP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 xml:space="preserve">Endorsement by the President of College </w:t>
      </w:r>
    </w:p>
    <w:p w:rsidR="000848C0" w:rsidRPr="00207141" w:rsidRDefault="000848C0" w:rsidP="00516109">
      <w:pPr>
        <w:tabs>
          <w:tab w:val="left" w:pos="470"/>
        </w:tabs>
        <w:ind w:left="-360"/>
        <w:rPr>
          <w:rFonts w:ascii="Arial" w:hAnsi="Arial" w:cs="Arial"/>
          <w:szCs w:val="22"/>
        </w:rPr>
      </w:pP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szCs w:val="22"/>
        </w:rPr>
        <w:t>I certify that the research/project can be accommodated within the general understanding of the College in relation to workloads, leave availability, and overall research facilities.</w:t>
      </w:r>
    </w:p>
    <w:p w:rsidR="000848C0" w:rsidRPr="00207141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Signature</w:t>
      </w:r>
    </w:p>
    <w:p w:rsidR="000848C0" w:rsidRPr="00207141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Name</w:t>
      </w:r>
    </w:p>
    <w:p w:rsidR="000848C0" w:rsidRPr="00207141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</w:p>
    <w:p w:rsidR="000848C0" w:rsidRPr="00516109" w:rsidRDefault="000848C0" w:rsidP="00516109">
      <w:pPr>
        <w:tabs>
          <w:tab w:val="left" w:pos="470"/>
        </w:tabs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Date: </w:t>
      </w:r>
      <w:sdt>
        <w:sdtPr>
          <w:id w:val="30559944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16109">
            <w:rPr>
              <w:rStyle w:val="PlaceholderText"/>
              <w:rFonts w:ascii="Arial" w:hAnsi="Arial" w:cs="Arial"/>
              <w:szCs w:val="22"/>
            </w:rPr>
            <w:t>Click here to enter a date.</w:t>
          </w:r>
        </w:sdtContent>
      </w:sdt>
    </w:p>
    <w:p w:rsidR="000848C0" w:rsidRPr="00207141" w:rsidRDefault="000848C0" w:rsidP="00516109">
      <w:pPr>
        <w:tabs>
          <w:tab w:val="left" w:pos="470"/>
        </w:tabs>
        <w:ind w:left="1390"/>
        <w:rPr>
          <w:rFonts w:ascii="Arial" w:hAnsi="Arial" w:cs="Arial"/>
          <w:szCs w:val="22"/>
        </w:rPr>
      </w:pPr>
    </w:p>
    <w:p w:rsidR="000848C0" w:rsidRPr="00207141" w:rsidRDefault="000848C0" w:rsidP="00516109">
      <w:pPr>
        <w:tabs>
          <w:tab w:val="left" w:pos="3399"/>
        </w:tabs>
        <w:rPr>
          <w:rFonts w:ascii="Arial" w:hAnsi="Arial" w:cs="Arial"/>
          <w:b/>
          <w:szCs w:val="22"/>
        </w:rPr>
      </w:pPr>
    </w:p>
    <w:p w:rsidR="000848C0" w:rsidRPr="00207141" w:rsidRDefault="000848C0" w:rsidP="00516109">
      <w:pPr>
        <w:tabs>
          <w:tab w:val="left" w:pos="3399"/>
        </w:tabs>
        <w:rPr>
          <w:rFonts w:ascii="Arial" w:hAnsi="Arial" w:cs="Arial"/>
          <w:b/>
          <w:szCs w:val="22"/>
        </w:rPr>
      </w:pPr>
    </w:p>
    <w:p w:rsidR="000848C0" w:rsidRPr="00516109" w:rsidRDefault="000848C0" w:rsidP="00516109">
      <w:pPr>
        <w:tabs>
          <w:tab w:val="left" w:pos="3399"/>
        </w:tabs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 xml:space="preserve">Note: Please submit this </w:t>
      </w:r>
      <w:r w:rsidR="00913978">
        <w:rPr>
          <w:rFonts w:ascii="Arial" w:hAnsi="Arial" w:cs="Arial"/>
          <w:b/>
          <w:szCs w:val="22"/>
        </w:rPr>
        <w:t xml:space="preserve">word version and the </w:t>
      </w:r>
      <w:r w:rsidRPr="00516109">
        <w:rPr>
          <w:rFonts w:ascii="Arial" w:hAnsi="Arial" w:cs="Arial"/>
          <w:b/>
          <w:szCs w:val="22"/>
        </w:rPr>
        <w:t>scanned application form through DRIL to DRER, OVC</w:t>
      </w:r>
    </w:p>
    <w:p w:rsidR="000848C0" w:rsidRPr="00207141" w:rsidRDefault="000848C0" w:rsidP="00516109">
      <w:pPr>
        <w:tabs>
          <w:tab w:val="left" w:pos="3399"/>
        </w:tabs>
        <w:jc w:val="center"/>
        <w:rPr>
          <w:rFonts w:ascii="Arial" w:hAnsi="Arial" w:cs="Arial"/>
          <w:b/>
          <w:szCs w:val="22"/>
        </w:rPr>
      </w:pPr>
      <w:bookmarkStart w:id="0" w:name="_GoBack"/>
      <w:bookmarkEnd w:id="0"/>
    </w:p>
    <w:sectPr w:rsidR="000848C0" w:rsidRPr="00207141" w:rsidSect="00FF73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0C30" w:rsidRDefault="007C0C30" w:rsidP="00913978">
      <w:r>
        <w:separator/>
      </w:r>
    </w:p>
  </w:endnote>
  <w:endnote w:type="continuationSeparator" w:id="0">
    <w:p w:rsidR="007C0C30" w:rsidRDefault="007C0C30" w:rsidP="00913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22.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font296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0C30" w:rsidRDefault="007C0C30" w:rsidP="00913978">
      <w:r>
        <w:separator/>
      </w:r>
    </w:p>
  </w:footnote>
  <w:footnote w:type="continuationSeparator" w:id="0">
    <w:p w:rsidR="007C0C30" w:rsidRDefault="007C0C30" w:rsidP="009139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9139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C6ADF"/>
    <w:multiLevelType w:val="multilevel"/>
    <w:tmpl w:val="C8A860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792"/>
      </w:pPr>
      <w:rPr>
        <w:rFonts w:ascii="Symbol" w:hAnsi="Symbol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3F636F6"/>
    <w:multiLevelType w:val="hybridMultilevel"/>
    <w:tmpl w:val="4E0208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E618F"/>
    <w:multiLevelType w:val="hybridMultilevel"/>
    <w:tmpl w:val="D1C04D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74C92"/>
    <w:multiLevelType w:val="hybridMultilevel"/>
    <w:tmpl w:val="A3F0D594"/>
    <w:lvl w:ilvl="0" w:tplc="4A7CC60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C818D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7CD0C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4EA01B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7AD29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EC5B3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6439E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804FE3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4CD37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C232EC5"/>
    <w:multiLevelType w:val="hybridMultilevel"/>
    <w:tmpl w:val="D954EC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1D4C1228"/>
    <w:multiLevelType w:val="multilevel"/>
    <w:tmpl w:val="774C081A"/>
    <w:lvl w:ilvl="0">
      <w:start w:val="9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04F327B"/>
    <w:multiLevelType w:val="multilevel"/>
    <w:tmpl w:val="993C0C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A85C01"/>
    <w:multiLevelType w:val="hybridMultilevel"/>
    <w:tmpl w:val="C16018FA"/>
    <w:lvl w:ilvl="0" w:tplc="5DFA9AB4">
      <w:start w:val="1"/>
      <w:numFmt w:val="bullet"/>
      <w:lvlText w:val=""/>
      <w:lvlJc w:val="left"/>
      <w:pPr>
        <w:ind w:left="720" w:hanging="360"/>
      </w:pPr>
      <w:rPr>
        <w:rFonts w:ascii="Symbol" w:hAnsi="Symbol" w:cs="22.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03819"/>
    <w:multiLevelType w:val="multilevel"/>
    <w:tmpl w:val="ACD86C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79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cs="22.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5EC7932"/>
    <w:multiLevelType w:val="multilevel"/>
    <w:tmpl w:val="5BE84A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5DF5E71"/>
    <w:multiLevelType w:val="hybridMultilevel"/>
    <w:tmpl w:val="BBECD6A6"/>
    <w:lvl w:ilvl="0" w:tplc="5DFA9AB4">
      <w:start w:val="1"/>
      <w:numFmt w:val="bullet"/>
      <w:lvlText w:val=""/>
      <w:lvlJc w:val="left"/>
      <w:pPr>
        <w:ind w:left="1170" w:hanging="360"/>
      </w:pPr>
      <w:rPr>
        <w:rFonts w:ascii="Symbol" w:hAnsi="Symbol" w:cs="22.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36E52D94"/>
    <w:multiLevelType w:val="hybridMultilevel"/>
    <w:tmpl w:val="7228D5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86718CB"/>
    <w:multiLevelType w:val="hybridMultilevel"/>
    <w:tmpl w:val="D8528070"/>
    <w:lvl w:ilvl="0" w:tplc="040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13" w15:restartNumberingAfterBreak="0">
    <w:nsid w:val="38781949"/>
    <w:multiLevelType w:val="multilevel"/>
    <w:tmpl w:val="EDEC11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9DD07E6"/>
    <w:multiLevelType w:val="hybridMultilevel"/>
    <w:tmpl w:val="86C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5602B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FB0134D"/>
    <w:multiLevelType w:val="hybridMultilevel"/>
    <w:tmpl w:val="482C147A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45C83A3D"/>
    <w:multiLevelType w:val="hybridMultilevel"/>
    <w:tmpl w:val="01A0B644"/>
    <w:lvl w:ilvl="0" w:tplc="04090001">
      <w:start w:val="1"/>
      <w:numFmt w:val="bullet"/>
      <w:lvlText w:val=""/>
      <w:lvlJc w:val="left"/>
      <w:pPr>
        <w:ind w:left="12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3" w:hanging="360"/>
      </w:pPr>
      <w:rPr>
        <w:rFonts w:ascii="Wingdings" w:hAnsi="Wingdings" w:hint="default"/>
      </w:rPr>
    </w:lvl>
  </w:abstractNum>
  <w:abstractNum w:abstractNumId="18" w15:restartNumberingAfterBreak="0">
    <w:nsid w:val="45E51A0A"/>
    <w:multiLevelType w:val="hybridMultilevel"/>
    <w:tmpl w:val="E2FEEB54"/>
    <w:lvl w:ilvl="0" w:tplc="5DFA9AB4">
      <w:start w:val="1"/>
      <w:numFmt w:val="bullet"/>
      <w:lvlText w:val=""/>
      <w:lvlJc w:val="left"/>
      <w:pPr>
        <w:ind w:left="360" w:hanging="360"/>
      </w:pPr>
      <w:rPr>
        <w:rFonts w:ascii="Symbol" w:hAnsi="Symbol" w:cs="22.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2D56E5"/>
    <w:multiLevelType w:val="hybridMultilevel"/>
    <w:tmpl w:val="BB1A731A"/>
    <w:lvl w:ilvl="0" w:tplc="5DFA9AB4">
      <w:start w:val="1"/>
      <w:numFmt w:val="bullet"/>
      <w:lvlText w:val=""/>
      <w:lvlJc w:val="left"/>
      <w:pPr>
        <w:ind w:left="720" w:hanging="360"/>
      </w:pPr>
      <w:rPr>
        <w:rFonts w:ascii="Symbol" w:hAnsi="Symbol" w:cs="22.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942AB7"/>
    <w:multiLevelType w:val="multilevel"/>
    <w:tmpl w:val="C8A860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792"/>
      </w:pPr>
      <w:rPr>
        <w:rFonts w:ascii="Symbol" w:hAnsi="Symbol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9446804"/>
    <w:multiLevelType w:val="hybridMultilevel"/>
    <w:tmpl w:val="7FB6E4AE"/>
    <w:lvl w:ilvl="0" w:tplc="0409000D">
      <w:start w:val="1"/>
      <w:numFmt w:val="bullet"/>
      <w:lvlText w:val=""/>
      <w:lvlJc w:val="left"/>
      <w:pPr>
        <w:ind w:left="22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6" w:hanging="360"/>
      </w:pPr>
      <w:rPr>
        <w:rFonts w:ascii="Wingdings" w:hAnsi="Wingdings" w:hint="default"/>
      </w:rPr>
    </w:lvl>
  </w:abstractNum>
  <w:abstractNum w:abstractNumId="22" w15:restartNumberingAfterBreak="0">
    <w:nsid w:val="5620503F"/>
    <w:multiLevelType w:val="hybridMultilevel"/>
    <w:tmpl w:val="B2A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94B14"/>
    <w:multiLevelType w:val="hybridMultilevel"/>
    <w:tmpl w:val="0B9227DC"/>
    <w:lvl w:ilvl="0" w:tplc="5DFA9AB4">
      <w:start w:val="1"/>
      <w:numFmt w:val="bullet"/>
      <w:lvlText w:val=""/>
      <w:lvlJc w:val="left"/>
      <w:pPr>
        <w:ind w:left="1080" w:hanging="360"/>
      </w:pPr>
      <w:rPr>
        <w:rFonts w:ascii="Symbol" w:hAnsi="Symbol" w:cs="22.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D5C49AA"/>
    <w:multiLevelType w:val="hybridMultilevel"/>
    <w:tmpl w:val="55EE27E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A32FA7"/>
    <w:multiLevelType w:val="hybridMultilevel"/>
    <w:tmpl w:val="9E7ED4C4"/>
    <w:lvl w:ilvl="0" w:tplc="04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26" w15:restartNumberingAfterBreak="0">
    <w:nsid w:val="68D21B17"/>
    <w:multiLevelType w:val="hybridMultilevel"/>
    <w:tmpl w:val="0F28C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04598F"/>
    <w:multiLevelType w:val="hybridMultilevel"/>
    <w:tmpl w:val="3E34A84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5940963"/>
    <w:multiLevelType w:val="hybridMultilevel"/>
    <w:tmpl w:val="A83E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89703D"/>
    <w:multiLevelType w:val="hybridMultilevel"/>
    <w:tmpl w:val="4476BC06"/>
    <w:lvl w:ilvl="0" w:tplc="5DFA9AB4">
      <w:start w:val="1"/>
      <w:numFmt w:val="bullet"/>
      <w:lvlText w:val=""/>
      <w:lvlJc w:val="left"/>
      <w:pPr>
        <w:ind w:left="720" w:hanging="360"/>
      </w:pPr>
      <w:rPr>
        <w:rFonts w:ascii="Symbol" w:hAnsi="Symbol" w:cs="22.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D30C54"/>
    <w:multiLevelType w:val="hybridMultilevel"/>
    <w:tmpl w:val="4D785A16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1" w15:restartNumberingAfterBreak="0">
    <w:nsid w:val="79C70707"/>
    <w:multiLevelType w:val="multilevel"/>
    <w:tmpl w:val="B12C51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DA215BB"/>
    <w:multiLevelType w:val="hybridMultilevel"/>
    <w:tmpl w:val="A5FE88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4"/>
  </w:num>
  <w:num w:numId="4">
    <w:abstractNumId w:val="28"/>
  </w:num>
  <w:num w:numId="5">
    <w:abstractNumId w:val="32"/>
  </w:num>
  <w:num w:numId="6">
    <w:abstractNumId w:val="12"/>
  </w:num>
  <w:num w:numId="7">
    <w:abstractNumId w:val="21"/>
  </w:num>
  <w:num w:numId="8">
    <w:abstractNumId w:val="16"/>
  </w:num>
  <w:num w:numId="9">
    <w:abstractNumId w:val="1"/>
  </w:num>
  <w:num w:numId="10">
    <w:abstractNumId w:val="27"/>
  </w:num>
  <w:num w:numId="11">
    <w:abstractNumId w:val="22"/>
  </w:num>
  <w:num w:numId="12">
    <w:abstractNumId w:val="2"/>
  </w:num>
  <w:num w:numId="13">
    <w:abstractNumId w:val="25"/>
  </w:num>
  <w:num w:numId="14">
    <w:abstractNumId w:val="15"/>
  </w:num>
  <w:num w:numId="15">
    <w:abstractNumId w:val="14"/>
  </w:num>
  <w:num w:numId="16">
    <w:abstractNumId w:val="6"/>
  </w:num>
  <w:num w:numId="17">
    <w:abstractNumId w:val="11"/>
  </w:num>
  <w:num w:numId="18">
    <w:abstractNumId w:val="9"/>
  </w:num>
  <w:num w:numId="19">
    <w:abstractNumId w:val="31"/>
  </w:num>
  <w:num w:numId="20">
    <w:abstractNumId w:val="3"/>
  </w:num>
  <w:num w:numId="21">
    <w:abstractNumId w:val="24"/>
  </w:num>
  <w:num w:numId="22">
    <w:abstractNumId w:val="26"/>
  </w:num>
  <w:num w:numId="23">
    <w:abstractNumId w:val="17"/>
  </w:num>
  <w:num w:numId="24">
    <w:abstractNumId w:val="30"/>
  </w:num>
  <w:num w:numId="25">
    <w:abstractNumId w:val="0"/>
  </w:num>
  <w:num w:numId="26">
    <w:abstractNumId w:val="18"/>
  </w:num>
  <w:num w:numId="27">
    <w:abstractNumId w:val="19"/>
  </w:num>
  <w:num w:numId="28">
    <w:abstractNumId w:val="7"/>
  </w:num>
  <w:num w:numId="29">
    <w:abstractNumId w:val="10"/>
  </w:num>
  <w:num w:numId="30">
    <w:abstractNumId w:val="8"/>
  </w:num>
  <w:num w:numId="31">
    <w:abstractNumId w:val="23"/>
  </w:num>
  <w:num w:numId="32">
    <w:abstractNumId w:val="29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sjQwNwFicyNLUyUdpeDU4uLM/DyQAotaAPkhsewsAAAA"/>
  </w:docVars>
  <w:rsids>
    <w:rsidRoot w:val="003C0163"/>
    <w:rsid w:val="0001277C"/>
    <w:rsid w:val="00035B1D"/>
    <w:rsid w:val="000848C0"/>
    <w:rsid w:val="000972EF"/>
    <w:rsid w:val="000A1B11"/>
    <w:rsid w:val="000F6DE1"/>
    <w:rsid w:val="0010180C"/>
    <w:rsid w:val="001147EE"/>
    <w:rsid w:val="00125685"/>
    <w:rsid w:val="00162E11"/>
    <w:rsid w:val="001B02EF"/>
    <w:rsid w:val="001E67AE"/>
    <w:rsid w:val="001F7EE2"/>
    <w:rsid w:val="00207141"/>
    <w:rsid w:val="00250547"/>
    <w:rsid w:val="00293B5A"/>
    <w:rsid w:val="003841DD"/>
    <w:rsid w:val="003B00D0"/>
    <w:rsid w:val="003C0163"/>
    <w:rsid w:val="003D1F16"/>
    <w:rsid w:val="003E1BF5"/>
    <w:rsid w:val="00424B1A"/>
    <w:rsid w:val="00440079"/>
    <w:rsid w:val="004537D8"/>
    <w:rsid w:val="00483E83"/>
    <w:rsid w:val="004A4B84"/>
    <w:rsid w:val="004D382A"/>
    <w:rsid w:val="00516109"/>
    <w:rsid w:val="00566914"/>
    <w:rsid w:val="005671EA"/>
    <w:rsid w:val="005771BD"/>
    <w:rsid w:val="00595FC5"/>
    <w:rsid w:val="005D35AC"/>
    <w:rsid w:val="005D6345"/>
    <w:rsid w:val="005D7139"/>
    <w:rsid w:val="00647772"/>
    <w:rsid w:val="00656A62"/>
    <w:rsid w:val="00684520"/>
    <w:rsid w:val="006A4C94"/>
    <w:rsid w:val="006A7578"/>
    <w:rsid w:val="007A258B"/>
    <w:rsid w:val="007B602E"/>
    <w:rsid w:val="007B7481"/>
    <w:rsid w:val="007C0C30"/>
    <w:rsid w:val="007E66DB"/>
    <w:rsid w:val="008C0E3D"/>
    <w:rsid w:val="009103AC"/>
    <w:rsid w:val="009121F4"/>
    <w:rsid w:val="00913978"/>
    <w:rsid w:val="00934E96"/>
    <w:rsid w:val="0094644C"/>
    <w:rsid w:val="009538B0"/>
    <w:rsid w:val="009A4E27"/>
    <w:rsid w:val="009B364E"/>
    <w:rsid w:val="009E2015"/>
    <w:rsid w:val="00A0027B"/>
    <w:rsid w:val="00A059EA"/>
    <w:rsid w:val="00A942FC"/>
    <w:rsid w:val="00AD551D"/>
    <w:rsid w:val="00AE486E"/>
    <w:rsid w:val="00AF5E6A"/>
    <w:rsid w:val="00B10001"/>
    <w:rsid w:val="00B27444"/>
    <w:rsid w:val="00BF36D4"/>
    <w:rsid w:val="00C00579"/>
    <w:rsid w:val="00C06522"/>
    <w:rsid w:val="00C33663"/>
    <w:rsid w:val="00C40B97"/>
    <w:rsid w:val="00C7440E"/>
    <w:rsid w:val="00C92AEC"/>
    <w:rsid w:val="00C97124"/>
    <w:rsid w:val="00CF70F8"/>
    <w:rsid w:val="00D726F0"/>
    <w:rsid w:val="00D77A24"/>
    <w:rsid w:val="00DD04D7"/>
    <w:rsid w:val="00DE04C8"/>
    <w:rsid w:val="00E126FF"/>
    <w:rsid w:val="00E21B76"/>
    <w:rsid w:val="00E25F86"/>
    <w:rsid w:val="00E30A86"/>
    <w:rsid w:val="00E94313"/>
    <w:rsid w:val="00EA46FA"/>
    <w:rsid w:val="00ED5087"/>
    <w:rsid w:val="00F5201F"/>
    <w:rsid w:val="00F919E3"/>
    <w:rsid w:val="00F92DCF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2FC6D5-F864-407E-BA2B-A9914775D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32"/>
        <w:lang w:val="en-US" w:eastAsia="en-US" w:bidi="dz-BT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0163"/>
    <w:pPr>
      <w:spacing w:after="0" w:line="240" w:lineRule="auto"/>
    </w:pPr>
    <w:rPr>
      <w:lang w:bidi="bo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36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40"/>
    </w:rPr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C33663"/>
    <w:pPr>
      <w:keepNext w:val="0"/>
      <w:keepLines w:val="0"/>
      <w:widowControl w:val="0"/>
      <w:tabs>
        <w:tab w:val="left" w:pos="0"/>
        <w:tab w:val="left" w:pos="90"/>
        <w:tab w:val="left" w:pos="270"/>
        <w:tab w:val="left" w:pos="6143"/>
      </w:tabs>
      <w:autoSpaceDE w:val="0"/>
      <w:autoSpaceDN w:val="0"/>
      <w:spacing w:before="161"/>
      <w:ind w:left="510" w:right="1173" w:hanging="510"/>
      <w:jc w:val="both"/>
      <w:outlineLvl w:val="1"/>
    </w:pPr>
    <w:rPr>
      <w:rFonts w:ascii="Arial" w:hAnsi="Arial" w:cs="Arial"/>
      <w:b w:val="0"/>
      <w:bCs w:val="0"/>
      <w:color w:val="4F81BD" w:themeColor="accent1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33663"/>
    <w:rPr>
      <w:rFonts w:ascii="Arial" w:eastAsiaTheme="majorEastAsia" w:hAnsi="Arial" w:cs="Arial"/>
      <w:color w:val="4F81BD" w:themeColor="accent1"/>
      <w:sz w:val="24"/>
      <w:szCs w:val="24"/>
      <w:lang w:val="en-GB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336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40"/>
    </w:rPr>
  </w:style>
  <w:style w:type="paragraph" w:customStyle="1" w:styleId="Default">
    <w:name w:val="Default"/>
    <w:rsid w:val="003C016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bo-CN"/>
    </w:rPr>
  </w:style>
  <w:style w:type="paragraph" w:styleId="ListParagraph">
    <w:name w:val="List Paragraph"/>
    <w:aliases w:val="Head1,Normal 2,List Paragraph (numbered (a)),Main numbered paragraph,Citation List,Resume Title,List_Paragraph,Multilevel para_II,List Paragraph1,References,WinDForce-Letter,heading 9,Heading 91,Liste 1"/>
    <w:basedOn w:val="Normal"/>
    <w:link w:val="ListParagraphChar"/>
    <w:uiPriority w:val="34"/>
    <w:qFormat/>
    <w:rsid w:val="003C0163"/>
    <w:pPr>
      <w:ind w:left="720"/>
      <w:contextualSpacing/>
    </w:pPr>
    <w:rPr>
      <w:rFonts w:ascii="Times New Roman" w:eastAsia="Cambria" w:hAnsi="Times New Roman" w:cs="Times New Roman"/>
      <w:sz w:val="20"/>
      <w:szCs w:val="20"/>
      <w:lang w:bidi="ar-SA"/>
    </w:rPr>
  </w:style>
  <w:style w:type="character" w:customStyle="1" w:styleId="ListParagraphChar">
    <w:name w:val="List Paragraph Char"/>
    <w:aliases w:val="Head1 Char,Normal 2 Char,List Paragraph (numbered (a)) Char,Main numbered paragraph Char,Citation List Char,Resume Title Char,List_Paragraph Char,Multilevel para_II Char,List Paragraph1 Char,References Char,WinDForce-Letter Char"/>
    <w:link w:val="ListParagraph"/>
    <w:uiPriority w:val="34"/>
    <w:locked/>
    <w:rsid w:val="003C0163"/>
    <w:rPr>
      <w:rFonts w:ascii="Times New Roman" w:eastAsia="Cambria" w:hAnsi="Times New Roman" w:cs="Times New Roman"/>
      <w:sz w:val="20"/>
      <w:szCs w:val="20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9A4E27"/>
    <w:pPr>
      <w:spacing w:after="200"/>
    </w:pPr>
    <w:rPr>
      <w:rFonts w:ascii="Arial" w:eastAsiaTheme="minorEastAsia" w:hAnsi="Arial"/>
      <w:i/>
      <w:iCs/>
      <w:color w:val="1F497D" w:themeColor="text2"/>
      <w:sz w:val="18"/>
      <w:szCs w:val="18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02E"/>
    <w:rPr>
      <w:rFonts w:ascii="Tahoma" w:hAnsi="Tahoma" w:cs="Tahoma"/>
      <w:sz w:val="16"/>
      <w:szCs w:val="23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02E"/>
    <w:rPr>
      <w:rFonts w:ascii="Tahoma" w:hAnsi="Tahoma" w:cs="Tahoma"/>
      <w:sz w:val="16"/>
      <w:szCs w:val="23"/>
      <w:lang w:bidi="bo-CN"/>
    </w:rPr>
  </w:style>
  <w:style w:type="paragraph" w:customStyle="1" w:styleId="TableContents">
    <w:name w:val="Table Contents"/>
    <w:basedOn w:val="Normal"/>
    <w:rsid w:val="000848C0"/>
    <w:pPr>
      <w:suppressLineNumbers/>
      <w:tabs>
        <w:tab w:val="left" w:pos="720"/>
      </w:tabs>
      <w:suppressAutoHyphens/>
      <w:spacing w:after="200" w:line="276" w:lineRule="auto"/>
    </w:pPr>
    <w:rPr>
      <w:rFonts w:ascii="Arial" w:eastAsia="WenQuanYi Micro Hei" w:hAnsi="Arial" w:cs="font296"/>
      <w:kern w:val="2"/>
      <w:sz w:val="24"/>
      <w:szCs w:val="22"/>
      <w:lang w:val="en-IN" w:eastAsia="zh-CN" w:bidi="ar-SA"/>
    </w:rPr>
  </w:style>
  <w:style w:type="character" w:styleId="PlaceholderText">
    <w:name w:val="Placeholder Text"/>
    <w:basedOn w:val="DefaultParagraphFont"/>
    <w:uiPriority w:val="99"/>
    <w:semiHidden/>
    <w:rsid w:val="000848C0"/>
    <w:rPr>
      <w:color w:val="808080"/>
    </w:rPr>
  </w:style>
  <w:style w:type="table" w:styleId="TableGrid">
    <w:name w:val="Table Grid"/>
    <w:basedOn w:val="TableNormal"/>
    <w:uiPriority w:val="59"/>
    <w:rsid w:val="00934E9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39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978"/>
    <w:rPr>
      <w:lang w:bidi="bo-CN"/>
    </w:rPr>
  </w:style>
  <w:style w:type="paragraph" w:styleId="Footer">
    <w:name w:val="footer"/>
    <w:basedOn w:val="Normal"/>
    <w:link w:val="FooterChar"/>
    <w:uiPriority w:val="99"/>
    <w:unhideWhenUsed/>
    <w:rsid w:val="009139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978"/>
    <w:rPr>
      <w:lang w:bidi="bo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3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B2440EC9438489CAB255436F3F3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F3405-6D55-4F7B-9CC6-26E96BEE4E5F}"/>
      </w:docPartPr>
      <w:docPartBody>
        <w:p w:rsidR="007C6919" w:rsidRDefault="007C6919" w:rsidP="007C6919">
          <w:pPr>
            <w:pStyle w:val="3B2440EC9438489CAB255436F3F3E0AC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C937AA321044662A9B65FC9C04A5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356F5-71CD-4120-A458-146B508779D9}"/>
      </w:docPartPr>
      <w:docPartBody>
        <w:p w:rsidR="007C6919" w:rsidRDefault="007C6919" w:rsidP="007C6919">
          <w:pPr>
            <w:pStyle w:val="DC937AA321044662A9B65FC9C04A522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E93612627C047348EF8284247781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61CA2-6BCE-4003-B33A-9280C9E55512}"/>
      </w:docPartPr>
      <w:docPartBody>
        <w:p w:rsidR="007C6919" w:rsidRDefault="007C6919" w:rsidP="007C6919">
          <w:pPr>
            <w:pStyle w:val="5E93612627C047348EF8284247781863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0FDCCE58CADC4861A5DB75326AC2A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93991-0D83-474B-8954-5B2BD50E41C2}"/>
      </w:docPartPr>
      <w:docPartBody>
        <w:p w:rsidR="007C6919" w:rsidRDefault="007C6919" w:rsidP="007C6919">
          <w:pPr>
            <w:pStyle w:val="0FDCCE58CADC4861A5DB75326AC2AC83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0BCB843FDF534C03AAC048EBA33AF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A269F-5F73-4C2A-96FE-EE8770791D62}"/>
      </w:docPartPr>
      <w:docPartBody>
        <w:p w:rsidR="007C6919" w:rsidRDefault="007C6919" w:rsidP="007C6919">
          <w:pPr>
            <w:pStyle w:val="0BCB843FDF534C03AAC048EBA33AFCB4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7871B8D8661F43C4BAC3E3C599DC9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B5712-97D0-4841-A4DE-447B80A1D276}"/>
      </w:docPartPr>
      <w:docPartBody>
        <w:p w:rsidR="007C6919" w:rsidRDefault="007C6919" w:rsidP="007C6919">
          <w:pPr>
            <w:pStyle w:val="7871B8D8661F43C4BAC3E3C599DC93B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A00A8F02205447EBDBF70C037A47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57054-8D52-44BF-993F-E1AB30C06B91}"/>
      </w:docPartPr>
      <w:docPartBody>
        <w:p w:rsidR="007C6919" w:rsidRDefault="007C6919" w:rsidP="007C6919">
          <w:pPr>
            <w:pStyle w:val="FA00A8F02205447EBDBF70C037A47E0C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C695EE702FD74573B59982AA871FF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31A2E-E227-4DA6-A7A7-2CEF0CA3F7FA}"/>
      </w:docPartPr>
      <w:docPartBody>
        <w:p w:rsidR="007C6919" w:rsidRDefault="007C6919" w:rsidP="007C6919">
          <w:pPr>
            <w:pStyle w:val="C695EE702FD74573B59982AA871FFB1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0A9DE1A35C540A2B6FB934421411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4756A-A499-4C3C-96F1-FCC034F292AC}"/>
      </w:docPartPr>
      <w:docPartBody>
        <w:p w:rsidR="007C6919" w:rsidRDefault="007C6919" w:rsidP="007C6919">
          <w:pPr>
            <w:pStyle w:val="70A9DE1A35C540A2B6FB9344214112A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55A4BC1183F477989B5EE8C612B6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B3681-198E-4E08-8BC4-ED0B4F87F4DD}"/>
      </w:docPartPr>
      <w:docPartBody>
        <w:p w:rsidR="007C6919" w:rsidRDefault="007C6919" w:rsidP="007C6919">
          <w:pPr>
            <w:pStyle w:val="155A4BC1183F477989B5EE8C612B658C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AE88C6616D114CD38BB844FF0B507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D24E5-5A40-40A5-8DD5-F5E2AC34B812}"/>
      </w:docPartPr>
      <w:docPartBody>
        <w:p w:rsidR="007C6919" w:rsidRDefault="007C6919" w:rsidP="007C6919">
          <w:pPr>
            <w:pStyle w:val="AE88C6616D114CD38BB844FF0B507E9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7D109338FEC4D228F452B2E6A62C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2C901-F014-4275-915C-8BA8509CA032}"/>
      </w:docPartPr>
      <w:docPartBody>
        <w:p w:rsidR="007C6919" w:rsidRDefault="007C6919" w:rsidP="007C6919">
          <w:pPr>
            <w:pStyle w:val="97D109338FEC4D228F452B2E6A62CC66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CA68013AFB944F7D8742E631B1FE3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83B7D-3A69-40A6-9906-04D9FDD74629}"/>
      </w:docPartPr>
      <w:docPartBody>
        <w:p w:rsidR="007C6919" w:rsidRDefault="007C6919" w:rsidP="007C6919">
          <w:pPr>
            <w:pStyle w:val="CA68013AFB944F7D8742E631B1FE392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05263D95FAA46AA8C0A8D427CB6D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F04E1-E7A8-4C86-A30C-62AE42D19E38}"/>
      </w:docPartPr>
      <w:docPartBody>
        <w:p w:rsidR="007C6919" w:rsidRDefault="007C6919" w:rsidP="007C6919">
          <w:pPr>
            <w:pStyle w:val="105263D95FAA46AA8C0A8D427CB6D85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1FFAEF54AAA4E189CE570CBBC405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434A8-0DEA-4D5C-9818-8EEA7FB5D307}"/>
      </w:docPartPr>
      <w:docPartBody>
        <w:p w:rsidR="007C6919" w:rsidRDefault="007C6919" w:rsidP="007C6919">
          <w:pPr>
            <w:pStyle w:val="21FFAEF54AAA4E189CE570CBBC405A9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4974BFD22D9B4CCDA84B8DADB965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3EB3A-8696-441A-B105-72432AE28C7D}"/>
      </w:docPartPr>
      <w:docPartBody>
        <w:p w:rsidR="007C6919" w:rsidRDefault="007C6919" w:rsidP="007C6919">
          <w:pPr>
            <w:pStyle w:val="4974BFD22D9B4CCDA84B8DADB965220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A64064C283548299BCA868C14607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C6D71-AA1C-45D4-8C55-CE17DC4AA765}"/>
      </w:docPartPr>
      <w:docPartBody>
        <w:p w:rsidR="007C6919" w:rsidRDefault="007C6919" w:rsidP="007C6919">
          <w:pPr>
            <w:pStyle w:val="6A64064C283548299BCA868C14607553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84E7EC8D1E2848D6A6599570C9FD3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797F0-1223-486C-979B-7DF73FC2C92F}"/>
      </w:docPartPr>
      <w:docPartBody>
        <w:p w:rsidR="007C6919" w:rsidRDefault="007C6919" w:rsidP="007C6919">
          <w:pPr>
            <w:pStyle w:val="84E7EC8D1E2848D6A6599570C9FD3BF5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A0F3CA4B6F145A5BEBCE5860DF8B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8F606-E0C5-490D-BADB-DD814A18353E}"/>
      </w:docPartPr>
      <w:docPartBody>
        <w:p w:rsidR="007C6919" w:rsidRDefault="007C6919" w:rsidP="007C6919">
          <w:pPr>
            <w:pStyle w:val="9A0F3CA4B6F145A5BEBCE5860DF8B0DF"/>
          </w:pPr>
          <w:r>
            <w:rPr>
              <w:rStyle w:val="PlaceholderText"/>
              <w:rFonts w:ascii="Arial" w:hAnsi="Arial" w:cs="Arial"/>
            </w:rPr>
            <w:t>Choose an item.</w:t>
          </w:r>
        </w:p>
      </w:docPartBody>
    </w:docPart>
    <w:docPart>
      <w:docPartPr>
        <w:name w:val="9358D5FE08944E2ABBFC441AC1B09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9C0C3-F5A2-43A7-8FF2-7211C64FA27E}"/>
      </w:docPartPr>
      <w:docPartBody>
        <w:p w:rsidR="007C6919" w:rsidRDefault="007C6919" w:rsidP="007C6919">
          <w:pPr>
            <w:pStyle w:val="9358D5FE08944E2ABBFC441AC1B09C7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9C8E71B1D2746A4ABB1878B47170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9D81D-421A-4B18-BF65-D27B7D332EA7}"/>
      </w:docPartPr>
      <w:docPartBody>
        <w:p w:rsidR="007C6919" w:rsidRDefault="007C6919" w:rsidP="007C6919">
          <w:pPr>
            <w:pStyle w:val="E9C8E71B1D2746A4ABB1878B471700E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10F8CF491F946CA96410884CF1C2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15687-C059-4280-B719-3CF785481F7D}"/>
      </w:docPartPr>
      <w:docPartBody>
        <w:p w:rsidR="007C6919" w:rsidRDefault="007C6919" w:rsidP="007C6919">
          <w:pPr>
            <w:pStyle w:val="610F8CF491F946CA96410884CF1C2BE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43F7CD27EF9440B88E58D6E59285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B9B42-55DD-42E0-80DA-18BDEB12B67D}"/>
      </w:docPartPr>
      <w:docPartBody>
        <w:p w:rsidR="007C6919" w:rsidRDefault="007C6919" w:rsidP="007C6919">
          <w:pPr>
            <w:pStyle w:val="043F7CD27EF9440B88E58D6E59285C9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9D8338BC69943A2957CE8D84BB8D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973CF-4D5B-4E2C-8355-B3E62DB7F0B7}"/>
      </w:docPartPr>
      <w:docPartBody>
        <w:p w:rsidR="007C6919" w:rsidRDefault="007C6919" w:rsidP="007C6919">
          <w:pPr>
            <w:pStyle w:val="79D8338BC69943A2957CE8D84BB8DEC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ED06348EA6C4AB9A9EC3B7A12243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C13B2-A3D1-41E5-84BF-23303ADD1E0E}"/>
      </w:docPartPr>
      <w:docPartBody>
        <w:p w:rsidR="007C6919" w:rsidRDefault="007C6919" w:rsidP="007C6919">
          <w:pPr>
            <w:pStyle w:val="7ED06348EA6C4AB9A9EC3B7A122435A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AC1DA85564148DE92C42B420EA1E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D13F-B855-4DBE-8871-BB236D853131}"/>
      </w:docPartPr>
      <w:docPartBody>
        <w:p w:rsidR="007C6919" w:rsidRDefault="007C6919" w:rsidP="007C6919">
          <w:pPr>
            <w:pStyle w:val="7AC1DA85564148DE92C42B420EA1E0AC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0F8975F815949098596B536CB324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5AF22-C79B-4B62-92A1-A2A91735CA45}"/>
      </w:docPartPr>
      <w:docPartBody>
        <w:p w:rsidR="007C6919" w:rsidRDefault="007C6919" w:rsidP="007C6919">
          <w:pPr>
            <w:pStyle w:val="A0F8975F815949098596B536CB32458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114F67BB26F472E9ABE035019B3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D93D9-EDBE-4042-850A-D4B9D9E2F29F}"/>
      </w:docPartPr>
      <w:docPartBody>
        <w:p w:rsidR="007C6919" w:rsidRDefault="007C6919" w:rsidP="007C6919">
          <w:pPr>
            <w:pStyle w:val="5114F67BB26F472E9ABE035019B327E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8E036939EC14E8F8BCD4C8175A61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84F9F-3A0C-4BA5-B739-62C208CD0707}"/>
      </w:docPartPr>
      <w:docPartBody>
        <w:p w:rsidR="007C6919" w:rsidRDefault="007C6919" w:rsidP="007C6919">
          <w:pPr>
            <w:pStyle w:val="A8E036939EC14E8F8BCD4C8175A6115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05BB7355E8A4B118FCF0ACF51452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B9CB-0128-45B8-83FA-A6F29873346A}"/>
      </w:docPartPr>
      <w:docPartBody>
        <w:p w:rsidR="007C6919" w:rsidRDefault="007C6919" w:rsidP="007C6919">
          <w:pPr>
            <w:pStyle w:val="605BB7355E8A4B118FCF0ACF51452B9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A5BB8394FDA432496286C105511E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B65D3-D1BB-40CC-BC45-5FEDB72C1F98}"/>
      </w:docPartPr>
      <w:docPartBody>
        <w:p w:rsidR="007C6919" w:rsidRDefault="007C6919" w:rsidP="007C6919">
          <w:pPr>
            <w:pStyle w:val="8A5BB8394FDA432496286C105511EE7A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85F726B83194111A2EF4DD167D8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7D275-29F2-4A6E-99BA-FE680665593F}"/>
      </w:docPartPr>
      <w:docPartBody>
        <w:p w:rsidR="007C6919" w:rsidRDefault="007C6919" w:rsidP="007C6919">
          <w:pPr>
            <w:pStyle w:val="185F726B83194111A2EF4DD167D816D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DF046CF2EF04E04B154FE96BF7D3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A91E6-B025-4298-8140-AEA5B7767E6F}"/>
      </w:docPartPr>
      <w:docPartBody>
        <w:p w:rsidR="007C6919" w:rsidRDefault="007C6919" w:rsidP="007C6919">
          <w:pPr>
            <w:pStyle w:val="9DF046CF2EF04E04B154FE96BF7D3B9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08A1DED7785470384FF78AB10195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14759-1B8F-4F61-BCCC-500DA1A42447}"/>
      </w:docPartPr>
      <w:docPartBody>
        <w:p w:rsidR="007C6919" w:rsidRDefault="007C6919" w:rsidP="007C6919">
          <w:pPr>
            <w:pStyle w:val="708A1DED7785470384FF78AB1019565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6A55012C8AE4B3D858A0B555286C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F6D16-957A-44E0-9847-7071B9C352D5}"/>
      </w:docPartPr>
      <w:docPartBody>
        <w:p w:rsidR="007C6919" w:rsidRDefault="007C6919" w:rsidP="007C6919">
          <w:pPr>
            <w:pStyle w:val="36A55012C8AE4B3D858A0B555286C4C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A40554121E84CE1B4EF8D2713AF9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7789D-330F-41ED-A67F-1C970D51A665}"/>
      </w:docPartPr>
      <w:docPartBody>
        <w:p w:rsidR="007C6919" w:rsidRDefault="007C6919" w:rsidP="007C6919">
          <w:pPr>
            <w:pStyle w:val="CA40554121E84CE1B4EF8D2713AF92D3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38767F2B8CA4DA78BE7411E22D4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6CEB6-EB43-4BCC-8CB9-8AAB82C2EE0C}"/>
      </w:docPartPr>
      <w:docPartBody>
        <w:p w:rsidR="007C6919" w:rsidRDefault="007C6919" w:rsidP="007C6919">
          <w:pPr>
            <w:pStyle w:val="838767F2B8CA4DA78BE7411E22D496F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1292F2E33A94074B4E5FDE4A4E41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25FD9-81E7-4CCD-A297-CEDB93E2E332}"/>
      </w:docPartPr>
      <w:docPartBody>
        <w:p w:rsidR="007C6919" w:rsidRDefault="007C6919" w:rsidP="007C6919">
          <w:pPr>
            <w:pStyle w:val="F1292F2E33A94074B4E5FDE4A4E41158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22.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font296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6919"/>
    <w:rsid w:val="001F418A"/>
    <w:rsid w:val="004B70D6"/>
    <w:rsid w:val="005361EB"/>
    <w:rsid w:val="006C61EC"/>
    <w:rsid w:val="00745239"/>
    <w:rsid w:val="007C6919"/>
    <w:rsid w:val="008905E6"/>
    <w:rsid w:val="00E95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32"/>
        <w:lang w:val="en-US" w:eastAsia="en-US" w:bidi="dz-BT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919"/>
  </w:style>
  <w:style w:type="paragraph" w:customStyle="1" w:styleId="3B2440EC9438489CAB255436F3F3E0AC">
    <w:name w:val="3B2440EC9438489CAB255436F3F3E0AC"/>
    <w:rsid w:val="007C6919"/>
  </w:style>
  <w:style w:type="paragraph" w:customStyle="1" w:styleId="DC937AA321044662A9B65FC9C04A5222">
    <w:name w:val="DC937AA321044662A9B65FC9C04A5222"/>
    <w:rsid w:val="007C6919"/>
  </w:style>
  <w:style w:type="paragraph" w:customStyle="1" w:styleId="5E93612627C047348EF8284247781863">
    <w:name w:val="5E93612627C047348EF8284247781863"/>
    <w:rsid w:val="007C6919"/>
  </w:style>
  <w:style w:type="paragraph" w:customStyle="1" w:styleId="0FDCCE58CADC4861A5DB75326AC2AC83">
    <w:name w:val="0FDCCE58CADC4861A5DB75326AC2AC83"/>
    <w:rsid w:val="007C6919"/>
  </w:style>
  <w:style w:type="paragraph" w:customStyle="1" w:styleId="0BCB843FDF534C03AAC048EBA33AFCB4">
    <w:name w:val="0BCB843FDF534C03AAC048EBA33AFCB4"/>
    <w:rsid w:val="007C6919"/>
  </w:style>
  <w:style w:type="paragraph" w:customStyle="1" w:styleId="7871B8D8661F43C4BAC3E3C599DC93BF">
    <w:name w:val="7871B8D8661F43C4BAC3E3C599DC93BF"/>
    <w:rsid w:val="007C6919"/>
  </w:style>
  <w:style w:type="paragraph" w:customStyle="1" w:styleId="FA00A8F02205447EBDBF70C037A47E0C">
    <w:name w:val="FA00A8F02205447EBDBF70C037A47E0C"/>
    <w:rsid w:val="007C6919"/>
  </w:style>
  <w:style w:type="paragraph" w:customStyle="1" w:styleId="C695EE702FD74573B59982AA871FFB1B">
    <w:name w:val="C695EE702FD74573B59982AA871FFB1B"/>
    <w:rsid w:val="007C6919"/>
  </w:style>
  <w:style w:type="paragraph" w:customStyle="1" w:styleId="70A9DE1A35C540A2B6FB9344214112A5">
    <w:name w:val="70A9DE1A35C540A2B6FB9344214112A5"/>
    <w:rsid w:val="007C6919"/>
  </w:style>
  <w:style w:type="paragraph" w:customStyle="1" w:styleId="155A4BC1183F477989B5EE8C612B658C">
    <w:name w:val="155A4BC1183F477989B5EE8C612B658C"/>
    <w:rsid w:val="007C6919"/>
  </w:style>
  <w:style w:type="paragraph" w:customStyle="1" w:styleId="AE88C6616D114CD38BB844FF0B507E9F">
    <w:name w:val="AE88C6616D114CD38BB844FF0B507E9F"/>
    <w:rsid w:val="007C6919"/>
  </w:style>
  <w:style w:type="paragraph" w:customStyle="1" w:styleId="97D109338FEC4D228F452B2E6A62CC66">
    <w:name w:val="97D109338FEC4D228F452B2E6A62CC66"/>
    <w:rsid w:val="007C6919"/>
  </w:style>
  <w:style w:type="paragraph" w:customStyle="1" w:styleId="CA68013AFB944F7D8742E631B1FE3925">
    <w:name w:val="CA68013AFB944F7D8742E631B1FE3925"/>
    <w:rsid w:val="007C6919"/>
  </w:style>
  <w:style w:type="paragraph" w:customStyle="1" w:styleId="105263D95FAA46AA8C0A8D427CB6D854">
    <w:name w:val="105263D95FAA46AA8C0A8D427CB6D854"/>
    <w:rsid w:val="007C6919"/>
  </w:style>
  <w:style w:type="paragraph" w:customStyle="1" w:styleId="21FFAEF54AAA4E189CE570CBBC405A93">
    <w:name w:val="21FFAEF54AAA4E189CE570CBBC405A93"/>
    <w:rsid w:val="007C6919"/>
  </w:style>
  <w:style w:type="paragraph" w:customStyle="1" w:styleId="4974BFD22D9B4CCDA84B8DADB9652202">
    <w:name w:val="4974BFD22D9B4CCDA84B8DADB9652202"/>
    <w:rsid w:val="007C6919"/>
  </w:style>
  <w:style w:type="paragraph" w:customStyle="1" w:styleId="6A64064C283548299BCA868C14607553">
    <w:name w:val="6A64064C283548299BCA868C14607553"/>
    <w:rsid w:val="007C6919"/>
  </w:style>
  <w:style w:type="paragraph" w:customStyle="1" w:styleId="84E7EC8D1E2848D6A6599570C9FD3BF5">
    <w:name w:val="84E7EC8D1E2848D6A6599570C9FD3BF5"/>
    <w:rsid w:val="007C6919"/>
  </w:style>
  <w:style w:type="paragraph" w:customStyle="1" w:styleId="9A0F3CA4B6F145A5BEBCE5860DF8B0DF">
    <w:name w:val="9A0F3CA4B6F145A5BEBCE5860DF8B0DF"/>
    <w:rsid w:val="007C6919"/>
  </w:style>
  <w:style w:type="paragraph" w:customStyle="1" w:styleId="9358D5FE08944E2ABBFC441AC1B09C71">
    <w:name w:val="9358D5FE08944E2ABBFC441AC1B09C71"/>
    <w:rsid w:val="007C6919"/>
  </w:style>
  <w:style w:type="paragraph" w:customStyle="1" w:styleId="E9C8E71B1D2746A4ABB1878B471700E6">
    <w:name w:val="E9C8E71B1D2746A4ABB1878B471700E6"/>
    <w:rsid w:val="007C6919"/>
  </w:style>
  <w:style w:type="paragraph" w:customStyle="1" w:styleId="610F8CF491F946CA96410884CF1C2BE3">
    <w:name w:val="610F8CF491F946CA96410884CF1C2BE3"/>
    <w:rsid w:val="007C6919"/>
  </w:style>
  <w:style w:type="paragraph" w:customStyle="1" w:styleId="043F7CD27EF9440B88E58D6E59285C96">
    <w:name w:val="043F7CD27EF9440B88E58D6E59285C96"/>
    <w:rsid w:val="007C6919"/>
  </w:style>
  <w:style w:type="paragraph" w:customStyle="1" w:styleId="79D8338BC69943A2957CE8D84BB8DEC0">
    <w:name w:val="79D8338BC69943A2957CE8D84BB8DEC0"/>
    <w:rsid w:val="007C6919"/>
  </w:style>
  <w:style w:type="paragraph" w:customStyle="1" w:styleId="7ED06348EA6C4AB9A9EC3B7A122435AF">
    <w:name w:val="7ED06348EA6C4AB9A9EC3B7A122435AF"/>
    <w:rsid w:val="007C6919"/>
  </w:style>
  <w:style w:type="paragraph" w:customStyle="1" w:styleId="7AC1DA85564148DE92C42B420EA1E0AC">
    <w:name w:val="7AC1DA85564148DE92C42B420EA1E0AC"/>
    <w:rsid w:val="007C6919"/>
  </w:style>
  <w:style w:type="paragraph" w:customStyle="1" w:styleId="A0F8975F815949098596B536CB324581">
    <w:name w:val="A0F8975F815949098596B536CB324581"/>
    <w:rsid w:val="007C6919"/>
  </w:style>
  <w:style w:type="paragraph" w:customStyle="1" w:styleId="5114F67BB26F472E9ABE035019B327E9">
    <w:name w:val="5114F67BB26F472E9ABE035019B327E9"/>
    <w:rsid w:val="007C6919"/>
  </w:style>
  <w:style w:type="paragraph" w:customStyle="1" w:styleId="A8E036939EC14E8F8BCD4C8175A61151">
    <w:name w:val="A8E036939EC14E8F8BCD4C8175A61151"/>
    <w:rsid w:val="007C6919"/>
  </w:style>
  <w:style w:type="paragraph" w:customStyle="1" w:styleId="605BB7355E8A4B118FCF0ACF51452B94">
    <w:name w:val="605BB7355E8A4B118FCF0ACF51452B94"/>
    <w:rsid w:val="007C6919"/>
  </w:style>
  <w:style w:type="paragraph" w:customStyle="1" w:styleId="8A5BB8394FDA432496286C105511EE7A">
    <w:name w:val="8A5BB8394FDA432496286C105511EE7A"/>
    <w:rsid w:val="007C6919"/>
  </w:style>
  <w:style w:type="paragraph" w:customStyle="1" w:styleId="185F726B83194111A2EF4DD167D816DD">
    <w:name w:val="185F726B83194111A2EF4DD167D816DD"/>
    <w:rsid w:val="007C6919"/>
  </w:style>
  <w:style w:type="paragraph" w:customStyle="1" w:styleId="9DF046CF2EF04E04B154FE96BF7D3B93">
    <w:name w:val="9DF046CF2EF04E04B154FE96BF7D3B93"/>
    <w:rsid w:val="007C6919"/>
  </w:style>
  <w:style w:type="paragraph" w:customStyle="1" w:styleId="708A1DED7785470384FF78AB10195651">
    <w:name w:val="708A1DED7785470384FF78AB10195651"/>
    <w:rsid w:val="007C6919"/>
  </w:style>
  <w:style w:type="paragraph" w:customStyle="1" w:styleId="36A55012C8AE4B3D858A0B555286C4C9">
    <w:name w:val="36A55012C8AE4B3D858A0B555286C4C9"/>
    <w:rsid w:val="007C6919"/>
  </w:style>
  <w:style w:type="paragraph" w:customStyle="1" w:styleId="7854D45220644CAFA31FF7512BF118D6">
    <w:name w:val="7854D45220644CAFA31FF7512BF118D6"/>
    <w:rsid w:val="007C6919"/>
  </w:style>
  <w:style w:type="paragraph" w:customStyle="1" w:styleId="EB9750B886884ECBA221284EE6A625A4">
    <w:name w:val="EB9750B886884ECBA221284EE6A625A4"/>
    <w:rsid w:val="007C6919"/>
  </w:style>
  <w:style w:type="paragraph" w:customStyle="1" w:styleId="1E8DD3586E9E4AF7811A635E90105000">
    <w:name w:val="1E8DD3586E9E4AF7811A635E90105000"/>
    <w:rsid w:val="007C6919"/>
  </w:style>
  <w:style w:type="paragraph" w:customStyle="1" w:styleId="5EE1767EE59F4C62A5A2786B72CB5EB0">
    <w:name w:val="5EE1767EE59F4C62A5A2786B72CB5EB0"/>
    <w:rsid w:val="007C6919"/>
  </w:style>
  <w:style w:type="paragraph" w:customStyle="1" w:styleId="CA40554121E84CE1B4EF8D2713AF92D3">
    <w:name w:val="CA40554121E84CE1B4EF8D2713AF92D3"/>
    <w:rsid w:val="007C6919"/>
  </w:style>
  <w:style w:type="paragraph" w:customStyle="1" w:styleId="838767F2B8CA4DA78BE7411E22D496F9">
    <w:name w:val="838767F2B8CA4DA78BE7411E22D496F9"/>
    <w:rsid w:val="007C6919"/>
  </w:style>
  <w:style w:type="paragraph" w:customStyle="1" w:styleId="F1292F2E33A94074B4E5FDE4A4E41158">
    <w:name w:val="F1292F2E33A94074B4E5FDE4A4E41158"/>
    <w:rsid w:val="007C6919"/>
  </w:style>
  <w:style w:type="paragraph" w:customStyle="1" w:styleId="EAC82366D7584A43A9FA79616C737211">
    <w:name w:val="EAC82366D7584A43A9FA79616C737211"/>
    <w:rsid w:val="007C69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358355-A9D2-4E2A-8465-FE627651C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onam</cp:lastModifiedBy>
  <cp:revision>4</cp:revision>
  <dcterms:created xsi:type="dcterms:W3CDTF">2022-02-01T04:31:00Z</dcterms:created>
  <dcterms:modified xsi:type="dcterms:W3CDTF">2022-02-01T04:39:00Z</dcterms:modified>
</cp:coreProperties>
</file>